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1620A9" w14:textId="77777777" w:rsidR="001B2141" w:rsidRDefault="00CA36F6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9C4E277" wp14:editId="3130ADCC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797490" w14:textId="77777777" w:rsidR="001B2141" w:rsidRPr="00481634" w:rsidRDefault="00BE6CC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48163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DICIEMBRE      </w:t>
                            </w:r>
                            <w:r w:rsidR="00481634" w:rsidRPr="0048163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</w:t>
                            </w:r>
                            <w:r w:rsidR="004B3E8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</w:t>
                            </w:r>
                            <w:r w:rsidR="00481634" w:rsidRPr="0048163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PARA FAMILIAS DE ESTUDIANTES DE</w:t>
                            </w:r>
                            <w:r w:rsidR="004B3E8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9</w:t>
                            </w:r>
                            <w:r w:rsidR="004B3E82" w:rsidRPr="0048163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º </w:t>
                            </w:r>
                            <w:r w:rsidR="00481634" w:rsidRPr="0048163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GRADO </w:t>
                            </w:r>
                            <w:r w:rsidR="00481634" w:rsidRPr="00481634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="001B2141" w:rsidRPr="00481634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867C6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    <v:textbox>
                  <w:txbxContent>
                    <w:p w:rsidR="001B2141" w:rsidRPr="00481634" w:rsidRDefault="00BE6CC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481634">
                        <w:rPr>
                          <w:rFonts w:ascii="Myriad Pro" w:hAnsi="Myriad Pro"/>
                          <w:b/>
                          <w:sz w:val="32"/>
                        </w:rPr>
                        <w:t xml:space="preserve">DICIEMBRE      </w:t>
                      </w:r>
                      <w:r w:rsidR="00481634" w:rsidRPr="00481634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</w:t>
                      </w:r>
                      <w:r w:rsidR="004B3E82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</w:t>
                      </w:r>
                      <w:r w:rsidR="00481634" w:rsidRPr="00481634">
                        <w:rPr>
                          <w:rFonts w:ascii="Myriad Pro" w:hAnsi="Myriad Pro"/>
                          <w:b/>
                          <w:sz w:val="32"/>
                        </w:rPr>
                        <w:t>PARA FAMILIAS DE ESTUDIANTES DE</w:t>
                      </w:r>
                      <w:r w:rsidR="004B3E82">
                        <w:rPr>
                          <w:rFonts w:ascii="Myriad Pro" w:hAnsi="Myriad Pro"/>
                          <w:b/>
                          <w:sz w:val="32"/>
                        </w:rPr>
                        <w:t xml:space="preserve"> 9</w:t>
                      </w:r>
                      <w:r w:rsidR="004B3E82" w:rsidRPr="00481634">
                        <w:rPr>
                          <w:rFonts w:ascii="Myriad Pro" w:hAnsi="Myriad Pro"/>
                          <w:b/>
                          <w:sz w:val="32"/>
                        </w:rPr>
                        <w:t xml:space="preserve">º </w:t>
                      </w:r>
                      <w:proofErr w:type="gramStart"/>
                      <w:r w:rsidR="00481634" w:rsidRPr="00481634">
                        <w:rPr>
                          <w:rFonts w:ascii="Myriad Pro" w:hAnsi="Myriad Pro"/>
                          <w:b/>
                          <w:sz w:val="32"/>
                        </w:rPr>
                        <w:t xml:space="preserve">GRADO </w:t>
                      </w:r>
                      <w:r w:rsidR="00481634" w:rsidRPr="00481634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="001B2141" w:rsidRPr="00481634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en-US"/>
        </w:rPr>
        <w:drawing>
          <wp:anchor distT="0" distB="0" distL="114300" distR="114300" simplePos="0" relativeHeight="251676672" behindDoc="0" locked="0" layoutInCell="1" allowOverlap="1" wp14:anchorId="33883849" wp14:editId="0BE425CF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  <w:lang w:val="en-US"/>
        </w:rPr>
        <mc:AlternateContent>
          <mc:Choice Requires="wps">
            <w:drawing>
              <wp:inline distT="0" distB="0" distL="0" distR="0" wp14:anchorId="4A8B2F25" wp14:editId="589C7A14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ED9A2E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5340BD70" w14:textId="77777777" w:rsidR="00324E25" w:rsidRPr="009909CD" w:rsidRDefault="00324E25" w:rsidP="00324E25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75B04CA6" w14:textId="77777777" w:rsidR="00324E25" w:rsidRDefault="00324E25" w:rsidP="00324E25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</w:pPr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igh School &amp; Beyond Planning — News &amp; Information</w:t>
                            </w:r>
                          </w:p>
                          <w:p w14:paraId="077969C7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57DBB94E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E195932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:rsidR="00324E25" w:rsidRPr="009909CD" w:rsidRDefault="00324E25" w:rsidP="00324E25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:rsidR="00324E25" w:rsidRDefault="00324E25" w:rsidP="00324E25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</w:pPr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High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School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Beyond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Planni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— News &amp;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Information</w:t>
                      </w:r>
                      <w:proofErr w:type="spellEnd"/>
                    </w:p>
                    <w:p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5AEFB4BB" w14:textId="77777777" w:rsidR="001B2141" w:rsidRDefault="00BE6CC1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60430BA" wp14:editId="69CE12C7">
                <wp:simplePos x="0" y="0"/>
                <wp:positionH relativeFrom="column">
                  <wp:posOffset>47625</wp:posOffset>
                </wp:positionH>
                <wp:positionV relativeFrom="paragraph">
                  <wp:posOffset>239395</wp:posOffset>
                </wp:positionV>
                <wp:extent cx="5486400" cy="619125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191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B85156" w14:textId="77777777" w:rsidR="000E3247" w:rsidRPr="00BE6CC1" w:rsidRDefault="005D1C35" w:rsidP="000E3247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  <w:lang w:val="es-ES"/>
                              </w:rPr>
                            </w:pPr>
                            <w:r w:rsidRPr="00BE6CC1">
                              <w:rPr>
                                <w:rFonts w:ascii="Myriad Pro" w:hAnsi="Myriad Pro"/>
                                <w:b/>
                                <w:sz w:val="34"/>
                                <w:lang w:val="es-ES"/>
                              </w:rPr>
                              <w:t>La</w:t>
                            </w:r>
                            <w:r w:rsidR="00AD7A82" w:rsidRPr="00BE6CC1">
                              <w:rPr>
                                <w:rFonts w:ascii="Myriad Pro" w:hAnsi="Myriad Pro"/>
                                <w:b/>
                                <w:sz w:val="34"/>
                                <w:lang w:val="es-ES"/>
                              </w:rPr>
                              <w:t>s</w:t>
                            </w:r>
                            <w:r w:rsidRPr="00BE6CC1">
                              <w:rPr>
                                <w:rFonts w:ascii="Myriad Pro" w:hAnsi="Myriad Pro"/>
                                <w:b/>
                                <w:sz w:val="34"/>
                                <w:lang w:val="es-ES"/>
                              </w:rPr>
                              <w:t xml:space="preserve"> calificaciones son importantes</w:t>
                            </w:r>
                          </w:p>
                          <w:p w14:paraId="271540C9" w14:textId="77777777" w:rsidR="000E3247" w:rsidRPr="00BE6CC1" w:rsidRDefault="00F34693" w:rsidP="000E3247">
                            <w:pPr>
                              <w:pStyle w:val="NoSpacing"/>
                              <w:rPr>
                                <w:sz w:val="28"/>
                                <w:szCs w:val="26"/>
                                <w:lang w:val="es-ES"/>
                              </w:rPr>
                            </w:pPr>
                            <w:r w:rsidRPr="00BE6CC1">
                              <w:rPr>
                                <w:sz w:val="28"/>
                                <w:szCs w:val="26"/>
                                <w:lang w:val="es-ES"/>
                              </w:rPr>
                              <w:t>Para las decisiones sobre admisión a la universidad, es importante que  el adolescent</w:t>
                            </w:r>
                            <w:r w:rsidR="0092361B" w:rsidRPr="00BE6CC1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e obtenga buenas calificaciones </w:t>
                            </w:r>
                            <w:r w:rsidRPr="00BE6CC1">
                              <w:rPr>
                                <w:sz w:val="28"/>
                                <w:szCs w:val="26"/>
                                <w:lang w:val="es-ES"/>
                              </w:rPr>
                              <w:t>en clases desafiantes, a lo largo de toda su experiencia escolar en la escuela secundaria. Las buenas calificaciones muestran también que su hijo(a) entiende el material y está listo</w:t>
                            </w:r>
                            <w:r w:rsidR="0092361B" w:rsidRPr="00BE6CC1">
                              <w:rPr>
                                <w:sz w:val="28"/>
                                <w:szCs w:val="26"/>
                                <w:lang w:val="es-ES"/>
                              </w:rPr>
                              <w:t>(a)</w:t>
                            </w:r>
                            <w:r w:rsidRPr="00BE6CC1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para el siguiente paso, ya sea el semestre que sigue, el grado que sigue, o la capacitación o educación universitaria posterior a la escuela. </w:t>
                            </w:r>
                          </w:p>
                          <w:p w14:paraId="7563321D" w14:textId="77777777" w:rsidR="000E3247" w:rsidRPr="00BE6CC1" w:rsidRDefault="000E3247" w:rsidP="000E3247">
                            <w:pPr>
                              <w:pStyle w:val="NoSpacing"/>
                              <w:rPr>
                                <w:sz w:val="28"/>
                                <w:szCs w:val="26"/>
                                <w:lang w:val="es-ES"/>
                              </w:rPr>
                            </w:pPr>
                          </w:p>
                          <w:p w14:paraId="79866D3B" w14:textId="77777777" w:rsidR="000E3247" w:rsidRPr="00BE6CC1" w:rsidRDefault="00F34693" w:rsidP="000E3247">
                            <w:pPr>
                              <w:pStyle w:val="NoSpacing"/>
                              <w:rPr>
                                <w:sz w:val="28"/>
                                <w:szCs w:val="26"/>
                                <w:lang w:val="es-ES"/>
                              </w:rPr>
                            </w:pPr>
                            <w:r w:rsidRPr="00BE6CC1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Comparta con su adolescente estos cuatro consejos: </w:t>
                            </w:r>
                          </w:p>
                          <w:p w14:paraId="35196373" w14:textId="77777777" w:rsidR="00EF2FB0" w:rsidRPr="00BE6CC1" w:rsidRDefault="00EF2FB0" w:rsidP="000E3247">
                            <w:pPr>
                              <w:pStyle w:val="NoSpacing"/>
                              <w:rPr>
                                <w:sz w:val="28"/>
                                <w:szCs w:val="26"/>
                                <w:lang w:val="es-ES"/>
                              </w:rPr>
                            </w:pPr>
                          </w:p>
                          <w:p w14:paraId="2A0905BA" w14:textId="77777777" w:rsidR="000E3247" w:rsidRPr="00BE6CC1" w:rsidRDefault="00F34693" w:rsidP="008F0AD5">
                            <w:pPr>
                              <w:pStyle w:val="NoSpacing"/>
                              <w:numPr>
                                <w:ilvl w:val="0"/>
                                <w:numId w:val="35"/>
                              </w:numPr>
                              <w:rPr>
                                <w:sz w:val="28"/>
                                <w:szCs w:val="26"/>
                                <w:lang w:val="es-ES"/>
                              </w:rPr>
                            </w:pPr>
                            <w:r w:rsidRPr="00BE6CC1">
                              <w:rPr>
                                <w:b/>
                                <w:sz w:val="28"/>
                                <w:szCs w:val="26"/>
                                <w:lang w:val="es-ES"/>
                              </w:rPr>
                              <w:t>Organícese</w:t>
                            </w:r>
                            <w:r w:rsidR="000E3247" w:rsidRPr="00BE6CC1">
                              <w:rPr>
                                <w:b/>
                                <w:sz w:val="28"/>
                                <w:szCs w:val="26"/>
                                <w:lang w:val="es-ES"/>
                              </w:rPr>
                              <w:t>.</w:t>
                            </w:r>
                            <w:r w:rsidR="00EF2FB0" w:rsidRPr="00BE6CC1">
                              <w:rPr>
                                <w:b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Pr="00BE6CC1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Manténgase al día con tareas y exámenes, utilizando un calendario  o planificador y manteniendo los papeles sueltos en un folder o una carpeta, para que nada se pierda. </w:t>
                            </w:r>
                          </w:p>
                          <w:p w14:paraId="372D66F8" w14:textId="77777777" w:rsidR="00EF2FB0" w:rsidRPr="00BE6CC1" w:rsidRDefault="00EF2FB0" w:rsidP="00EF2FB0">
                            <w:pPr>
                              <w:pStyle w:val="NoSpacing"/>
                              <w:ind w:left="720"/>
                              <w:rPr>
                                <w:sz w:val="28"/>
                                <w:szCs w:val="26"/>
                                <w:lang w:val="es-ES"/>
                              </w:rPr>
                            </w:pPr>
                          </w:p>
                          <w:p w14:paraId="63D40CFC" w14:textId="77777777" w:rsidR="000E3247" w:rsidRPr="00BE6CC1" w:rsidRDefault="008605DB" w:rsidP="0070748D">
                            <w:pPr>
                              <w:pStyle w:val="NoSpacing"/>
                              <w:numPr>
                                <w:ilvl w:val="0"/>
                                <w:numId w:val="35"/>
                              </w:numPr>
                              <w:rPr>
                                <w:sz w:val="28"/>
                                <w:szCs w:val="26"/>
                                <w:lang w:val="es-ES"/>
                              </w:rPr>
                            </w:pPr>
                            <w:r w:rsidRPr="00BE6CC1">
                              <w:rPr>
                                <w:b/>
                                <w:sz w:val="28"/>
                                <w:szCs w:val="26"/>
                                <w:lang w:val="es-ES"/>
                              </w:rPr>
                              <w:t>Pida ayuda</w:t>
                            </w:r>
                            <w:r w:rsidR="000E3247" w:rsidRPr="00BE6CC1">
                              <w:rPr>
                                <w:b/>
                                <w:sz w:val="28"/>
                                <w:szCs w:val="26"/>
                                <w:lang w:val="es-ES"/>
                              </w:rPr>
                              <w:t>.</w:t>
                            </w:r>
                            <w:r w:rsidR="00EF2FB0" w:rsidRPr="00BE6CC1">
                              <w:rPr>
                                <w:b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Pr="00BE6CC1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Pida a sus maestros, compañeros de clase, padres y hermanos que le ayuden con lo que no entienda. </w:t>
                            </w:r>
                          </w:p>
                          <w:p w14:paraId="59031808" w14:textId="77777777" w:rsidR="00EF2FB0" w:rsidRPr="00BE6CC1" w:rsidRDefault="00EF2FB0" w:rsidP="00EF2FB0">
                            <w:pPr>
                              <w:pStyle w:val="NoSpacing"/>
                              <w:ind w:left="720"/>
                              <w:rPr>
                                <w:sz w:val="28"/>
                                <w:szCs w:val="26"/>
                                <w:lang w:val="es-ES"/>
                              </w:rPr>
                            </w:pPr>
                          </w:p>
                          <w:p w14:paraId="66BDC7BE" w14:textId="77777777" w:rsidR="000E3247" w:rsidRPr="00BE6CC1" w:rsidRDefault="000E3247" w:rsidP="00F27108">
                            <w:pPr>
                              <w:pStyle w:val="NoSpacing"/>
                              <w:numPr>
                                <w:ilvl w:val="0"/>
                                <w:numId w:val="35"/>
                              </w:numPr>
                              <w:rPr>
                                <w:sz w:val="28"/>
                                <w:szCs w:val="26"/>
                                <w:lang w:val="es-ES"/>
                              </w:rPr>
                            </w:pPr>
                            <w:r w:rsidRPr="00BE6CC1">
                              <w:rPr>
                                <w:b/>
                                <w:sz w:val="28"/>
                                <w:szCs w:val="26"/>
                                <w:lang w:val="es-ES"/>
                              </w:rPr>
                              <w:t>Si</w:t>
                            </w:r>
                            <w:r w:rsidR="008605DB" w:rsidRPr="00BE6CC1">
                              <w:rPr>
                                <w:b/>
                                <w:sz w:val="28"/>
                                <w:szCs w:val="26"/>
                                <w:lang w:val="es-ES"/>
                              </w:rPr>
                              <w:t>éntese en el frente o el centro</w:t>
                            </w:r>
                            <w:r w:rsidRPr="00BE6CC1">
                              <w:rPr>
                                <w:b/>
                                <w:sz w:val="28"/>
                                <w:szCs w:val="26"/>
                                <w:lang w:val="es-ES"/>
                              </w:rPr>
                              <w:t>.</w:t>
                            </w:r>
                            <w:r w:rsidR="00EF2FB0" w:rsidRPr="00BE6CC1">
                              <w:rPr>
                                <w:b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="008605DB" w:rsidRPr="00BE6CC1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Se ha demostrado que los estudiantes que se sientan en el frente o </w:t>
                            </w:r>
                            <w:r w:rsidR="0092361B" w:rsidRPr="00BE6CC1">
                              <w:rPr>
                                <w:sz w:val="28"/>
                                <w:szCs w:val="26"/>
                                <w:lang w:val="es-ES"/>
                              </w:rPr>
                              <w:t>c</w:t>
                            </w:r>
                            <w:r w:rsidR="008605DB" w:rsidRPr="00BE6CC1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entro de la clase obtienen en promedio mejores puntajes en sus pruebas. </w:t>
                            </w:r>
                          </w:p>
                          <w:p w14:paraId="19A49FE3" w14:textId="77777777" w:rsidR="00EF2FB0" w:rsidRPr="00BE6CC1" w:rsidRDefault="00EF2FB0" w:rsidP="00EF2FB0">
                            <w:pPr>
                              <w:pStyle w:val="NoSpacing"/>
                              <w:ind w:left="720"/>
                              <w:rPr>
                                <w:sz w:val="28"/>
                                <w:szCs w:val="26"/>
                                <w:lang w:val="es-ES"/>
                              </w:rPr>
                            </w:pPr>
                          </w:p>
                          <w:p w14:paraId="5B969577" w14:textId="77777777" w:rsidR="000E3247" w:rsidRPr="00BE6CC1" w:rsidRDefault="008605DB" w:rsidP="00EF2FB0">
                            <w:pPr>
                              <w:pStyle w:val="NoSpacing"/>
                              <w:numPr>
                                <w:ilvl w:val="0"/>
                                <w:numId w:val="35"/>
                              </w:numPr>
                              <w:rPr>
                                <w:sz w:val="28"/>
                                <w:szCs w:val="26"/>
                                <w:lang w:val="es-ES"/>
                              </w:rPr>
                            </w:pPr>
                            <w:r w:rsidRPr="00BE6CC1">
                              <w:rPr>
                                <w:b/>
                                <w:sz w:val="28"/>
                                <w:szCs w:val="26"/>
                                <w:lang w:val="es-ES"/>
                              </w:rPr>
                              <w:t>Pas</w:t>
                            </w:r>
                            <w:r w:rsidR="0092361B" w:rsidRPr="00BE6CC1">
                              <w:rPr>
                                <w:b/>
                                <w:sz w:val="28"/>
                                <w:szCs w:val="26"/>
                                <w:lang w:val="es-ES"/>
                              </w:rPr>
                              <w:t>e</w:t>
                            </w:r>
                            <w:r w:rsidRPr="00BE6CC1">
                              <w:rPr>
                                <w:b/>
                                <w:sz w:val="28"/>
                                <w:szCs w:val="26"/>
                                <w:lang w:val="es-ES"/>
                              </w:rPr>
                              <w:t xml:space="preserve"> tiempo</w:t>
                            </w:r>
                            <w:r w:rsidR="005C6575" w:rsidRPr="00BE6CC1">
                              <w:rPr>
                                <w:b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Pr="00BE6CC1">
                              <w:rPr>
                                <w:b/>
                                <w:sz w:val="28"/>
                                <w:szCs w:val="26"/>
                                <w:lang w:val="es-ES"/>
                              </w:rPr>
                              <w:t xml:space="preserve">con amigos que trabajan duro en la escuela. </w:t>
                            </w:r>
                            <w:r w:rsidRPr="00BE6CC1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La investigación muestra que las buenas (o malas) calificaciones son contagiosas, así que escoja bien sus amigos. </w:t>
                            </w:r>
                          </w:p>
                          <w:p w14:paraId="3AF0D371" w14:textId="77777777" w:rsidR="000E3247" w:rsidRPr="00BE6CC1" w:rsidRDefault="000E3247" w:rsidP="000E3247">
                            <w:pPr>
                              <w:pStyle w:val="NoSpacing"/>
                              <w:jc w:val="right"/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</w:p>
                          <w:p w14:paraId="43EC6E64" w14:textId="77777777" w:rsidR="001A63A3" w:rsidRPr="001A63A3" w:rsidRDefault="001A63A3" w:rsidP="001A63A3">
                            <w:pPr>
                              <w:spacing w:after="0"/>
                              <w:jc w:val="right"/>
                              <w:rPr>
                                <w:sz w:val="20"/>
                                <w:szCs w:val="28"/>
                              </w:rPr>
                            </w:pPr>
                          </w:p>
                          <w:p w14:paraId="6053D216" w14:textId="77777777" w:rsidR="00F813FA" w:rsidRPr="00F813FA" w:rsidRDefault="00F813FA" w:rsidP="00F813FA">
                            <w:pPr>
                              <w:pStyle w:val="NoSpacing"/>
                              <w:jc w:val="right"/>
                              <w:rPr>
                                <w:b/>
                                <w:sz w:val="20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87216B" id="Text Box 2" o:spid="_x0000_s1028" type="#_x0000_t202" style="position:absolute;margin-left:3.75pt;margin-top:18.85pt;width:6in;height:487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" filled="f" stroked="f">
                <v:textbox>
                  <w:txbxContent>
                    <w:p w:rsidR="000E3247" w:rsidRPr="00BE6CC1" w:rsidRDefault="005D1C35" w:rsidP="000E3247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  <w:lang w:val="es-ES"/>
                        </w:rPr>
                      </w:pPr>
                      <w:r w:rsidRPr="00BE6CC1">
                        <w:rPr>
                          <w:rFonts w:ascii="Myriad Pro" w:hAnsi="Myriad Pro"/>
                          <w:b/>
                          <w:sz w:val="34"/>
                          <w:lang w:val="es-ES"/>
                        </w:rPr>
                        <w:t>La</w:t>
                      </w:r>
                      <w:r w:rsidR="00AD7A82" w:rsidRPr="00BE6CC1">
                        <w:rPr>
                          <w:rFonts w:ascii="Myriad Pro" w:hAnsi="Myriad Pro"/>
                          <w:b/>
                          <w:sz w:val="34"/>
                          <w:lang w:val="es-ES"/>
                        </w:rPr>
                        <w:t>s</w:t>
                      </w:r>
                      <w:r w:rsidRPr="00BE6CC1">
                        <w:rPr>
                          <w:rFonts w:ascii="Myriad Pro" w:hAnsi="Myriad Pro"/>
                          <w:b/>
                          <w:sz w:val="34"/>
                          <w:lang w:val="es-ES"/>
                        </w:rPr>
                        <w:t xml:space="preserve"> calificaciones son importantes</w:t>
                      </w:r>
                    </w:p>
                    <w:p w:rsidR="000E3247" w:rsidRPr="00BE6CC1" w:rsidRDefault="00F34693" w:rsidP="000E3247">
                      <w:pPr>
                        <w:pStyle w:val="NoSpacing"/>
                        <w:rPr>
                          <w:sz w:val="28"/>
                          <w:szCs w:val="26"/>
                          <w:lang w:val="es-ES"/>
                        </w:rPr>
                      </w:pPr>
                      <w:r w:rsidRPr="00BE6CC1">
                        <w:rPr>
                          <w:sz w:val="28"/>
                          <w:szCs w:val="26"/>
                          <w:lang w:val="es-ES"/>
                        </w:rPr>
                        <w:t>Para las decisiones sobre admisión a la universidad, es importante que  el adolescent</w:t>
                      </w:r>
                      <w:r w:rsidR="0092361B" w:rsidRPr="00BE6CC1">
                        <w:rPr>
                          <w:sz w:val="28"/>
                          <w:szCs w:val="26"/>
                          <w:lang w:val="es-ES"/>
                        </w:rPr>
                        <w:t xml:space="preserve">e obtenga buenas calificaciones </w:t>
                      </w:r>
                      <w:r w:rsidRPr="00BE6CC1">
                        <w:rPr>
                          <w:sz w:val="28"/>
                          <w:szCs w:val="26"/>
                          <w:lang w:val="es-ES"/>
                        </w:rPr>
                        <w:t>en clases desafiantes, a lo largo de toda su experiencia escolar en la escuela secundaria. Las buenas calificaciones muestran también que su hijo(a) entiende el material y está listo</w:t>
                      </w:r>
                      <w:r w:rsidR="0092361B" w:rsidRPr="00BE6CC1">
                        <w:rPr>
                          <w:sz w:val="28"/>
                          <w:szCs w:val="26"/>
                          <w:lang w:val="es-ES"/>
                        </w:rPr>
                        <w:t>(a)</w:t>
                      </w:r>
                      <w:r w:rsidRPr="00BE6CC1">
                        <w:rPr>
                          <w:sz w:val="28"/>
                          <w:szCs w:val="26"/>
                          <w:lang w:val="es-ES"/>
                        </w:rPr>
                        <w:t xml:space="preserve"> para el siguiente paso, ya sea el semestre que sigue, el grado que sigue, o la capacitación o educación universitaria posterior a la escuela. </w:t>
                      </w:r>
                    </w:p>
                    <w:p w:rsidR="000E3247" w:rsidRPr="00BE6CC1" w:rsidRDefault="000E3247" w:rsidP="000E3247">
                      <w:pPr>
                        <w:pStyle w:val="NoSpacing"/>
                        <w:rPr>
                          <w:sz w:val="28"/>
                          <w:szCs w:val="26"/>
                          <w:lang w:val="es-ES"/>
                        </w:rPr>
                      </w:pPr>
                    </w:p>
                    <w:p w:rsidR="000E3247" w:rsidRPr="00BE6CC1" w:rsidRDefault="00F34693" w:rsidP="000E3247">
                      <w:pPr>
                        <w:pStyle w:val="NoSpacing"/>
                        <w:rPr>
                          <w:sz w:val="28"/>
                          <w:szCs w:val="26"/>
                          <w:lang w:val="es-ES"/>
                        </w:rPr>
                      </w:pPr>
                      <w:r w:rsidRPr="00BE6CC1">
                        <w:rPr>
                          <w:sz w:val="28"/>
                          <w:szCs w:val="26"/>
                          <w:lang w:val="es-ES"/>
                        </w:rPr>
                        <w:t xml:space="preserve">Comparta con su adolescente estos cuatro consejos: </w:t>
                      </w:r>
                    </w:p>
                    <w:p w:rsidR="00EF2FB0" w:rsidRPr="00BE6CC1" w:rsidRDefault="00EF2FB0" w:rsidP="000E3247">
                      <w:pPr>
                        <w:pStyle w:val="NoSpacing"/>
                        <w:rPr>
                          <w:sz w:val="28"/>
                          <w:szCs w:val="26"/>
                          <w:lang w:val="es-ES"/>
                        </w:rPr>
                      </w:pPr>
                    </w:p>
                    <w:p w:rsidR="000E3247" w:rsidRPr="00BE6CC1" w:rsidRDefault="00F34693" w:rsidP="008F0AD5">
                      <w:pPr>
                        <w:pStyle w:val="NoSpacing"/>
                        <w:numPr>
                          <w:ilvl w:val="0"/>
                          <w:numId w:val="35"/>
                        </w:numPr>
                        <w:rPr>
                          <w:sz w:val="28"/>
                          <w:szCs w:val="26"/>
                          <w:lang w:val="es-ES"/>
                        </w:rPr>
                      </w:pPr>
                      <w:r w:rsidRPr="00BE6CC1">
                        <w:rPr>
                          <w:b/>
                          <w:sz w:val="28"/>
                          <w:szCs w:val="26"/>
                          <w:lang w:val="es-ES"/>
                        </w:rPr>
                        <w:t>Organícese</w:t>
                      </w:r>
                      <w:r w:rsidR="000E3247" w:rsidRPr="00BE6CC1">
                        <w:rPr>
                          <w:b/>
                          <w:sz w:val="28"/>
                          <w:szCs w:val="26"/>
                          <w:lang w:val="es-ES"/>
                        </w:rPr>
                        <w:t>.</w:t>
                      </w:r>
                      <w:r w:rsidR="00EF2FB0" w:rsidRPr="00BE6CC1">
                        <w:rPr>
                          <w:b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r w:rsidRPr="00BE6CC1">
                        <w:rPr>
                          <w:sz w:val="28"/>
                          <w:szCs w:val="26"/>
                          <w:lang w:val="es-ES"/>
                        </w:rPr>
                        <w:t xml:space="preserve">Manténgase al día con tareas y exámenes, utilizando un calendario  o planificador y manteniendo los papeles sueltos en un folder o una carpeta, para que nada se pierda. </w:t>
                      </w:r>
                    </w:p>
                    <w:p w:rsidR="00EF2FB0" w:rsidRPr="00BE6CC1" w:rsidRDefault="00EF2FB0" w:rsidP="00EF2FB0">
                      <w:pPr>
                        <w:pStyle w:val="NoSpacing"/>
                        <w:ind w:left="720"/>
                        <w:rPr>
                          <w:sz w:val="28"/>
                          <w:szCs w:val="26"/>
                          <w:lang w:val="es-ES"/>
                        </w:rPr>
                      </w:pPr>
                    </w:p>
                    <w:p w:rsidR="000E3247" w:rsidRPr="00BE6CC1" w:rsidRDefault="008605DB" w:rsidP="0070748D">
                      <w:pPr>
                        <w:pStyle w:val="NoSpacing"/>
                        <w:numPr>
                          <w:ilvl w:val="0"/>
                          <w:numId w:val="35"/>
                        </w:numPr>
                        <w:rPr>
                          <w:sz w:val="28"/>
                          <w:szCs w:val="26"/>
                          <w:lang w:val="es-ES"/>
                        </w:rPr>
                      </w:pPr>
                      <w:r w:rsidRPr="00BE6CC1">
                        <w:rPr>
                          <w:b/>
                          <w:sz w:val="28"/>
                          <w:szCs w:val="26"/>
                          <w:lang w:val="es-ES"/>
                        </w:rPr>
                        <w:t>Pida ayuda</w:t>
                      </w:r>
                      <w:r w:rsidR="000E3247" w:rsidRPr="00BE6CC1">
                        <w:rPr>
                          <w:b/>
                          <w:sz w:val="28"/>
                          <w:szCs w:val="26"/>
                          <w:lang w:val="es-ES"/>
                        </w:rPr>
                        <w:t>.</w:t>
                      </w:r>
                      <w:r w:rsidR="00EF2FB0" w:rsidRPr="00BE6CC1">
                        <w:rPr>
                          <w:b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r w:rsidRPr="00BE6CC1">
                        <w:rPr>
                          <w:sz w:val="28"/>
                          <w:szCs w:val="26"/>
                          <w:lang w:val="es-ES"/>
                        </w:rPr>
                        <w:t xml:space="preserve">Pida a sus maestros, compañeros de clase, padres y hermanos que le ayuden con lo que no entienda. </w:t>
                      </w:r>
                    </w:p>
                    <w:p w:rsidR="00EF2FB0" w:rsidRPr="00BE6CC1" w:rsidRDefault="00EF2FB0" w:rsidP="00EF2FB0">
                      <w:pPr>
                        <w:pStyle w:val="NoSpacing"/>
                        <w:ind w:left="720"/>
                        <w:rPr>
                          <w:sz w:val="28"/>
                          <w:szCs w:val="26"/>
                          <w:lang w:val="es-ES"/>
                        </w:rPr>
                      </w:pPr>
                    </w:p>
                    <w:p w:rsidR="000E3247" w:rsidRPr="00BE6CC1" w:rsidRDefault="000E3247" w:rsidP="00F27108">
                      <w:pPr>
                        <w:pStyle w:val="NoSpacing"/>
                        <w:numPr>
                          <w:ilvl w:val="0"/>
                          <w:numId w:val="35"/>
                        </w:numPr>
                        <w:rPr>
                          <w:sz w:val="28"/>
                          <w:szCs w:val="26"/>
                          <w:lang w:val="es-ES"/>
                        </w:rPr>
                      </w:pPr>
                      <w:r w:rsidRPr="00BE6CC1">
                        <w:rPr>
                          <w:b/>
                          <w:sz w:val="28"/>
                          <w:szCs w:val="26"/>
                          <w:lang w:val="es-ES"/>
                        </w:rPr>
                        <w:t>Si</w:t>
                      </w:r>
                      <w:r w:rsidR="008605DB" w:rsidRPr="00BE6CC1">
                        <w:rPr>
                          <w:b/>
                          <w:sz w:val="28"/>
                          <w:szCs w:val="26"/>
                          <w:lang w:val="es-ES"/>
                        </w:rPr>
                        <w:t>éntese en el frente o el centro</w:t>
                      </w:r>
                      <w:r w:rsidRPr="00BE6CC1">
                        <w:rPr>
                          <w:b/>
                          <w:sz w:val="28"/>
                          <w:szCs w:val="26"/>
                          <w:lang w:val="es-ES"/>
                        </w:rPr>
                        <w:t>.</w:t>
                      </w:r>
                      <w:r w:rsidR="00EF2FB0" w:rsidRPr="00BE6CC1">
                        <w:rPr>
                          <w:b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r w:rsidR="008605DB" w:rsidRPr="00BE6CC1">
                        <w:rPr>
                          <w:sz w:val="28"/>
                          <w:szCs w:val="26"/>
                          <w:lang w:val="es-ES"/>
                        </w:rPr>
                        <w:t xml:space="preserve">Se ha demostrado que los estudiantes que se sientan en el frente o </w:t>
                      </w:r>
                      <w:r w:rsidR="0092361B" w:rsidRPr="00BE6CC1">
                        <w:rPr>
                          <w:sz w:val="28"/>
                          <w:szCs w:val="26"/>
                          <w:lang w:val="es-ES"/>
                        </w:rPr>
                        <w:t>c</w:t>
                      </w:r>
                      <w:r w:rsidR="008605DB" w:rsidRPr="00BE6CC1">
                        <w:rPr>
                          <w:sz w:val="28"/>
                          <w:szCs w:val="26"/>
                          <w:lang w:val="es-ES"/>
                        </w:rPr>
                        <w:t xml:space="preserve">entro de la clase obtienen en promedio mejores puntajes en sus pruebas. </w:t>
                      </w:r>
                    </w:p>
                    <w:p w:rsidR="00EF2FB0" w:rsidRPr="00BE6CC1" w:rsidRDefault="00EF2FB0" w:rsidP="00EF2FB0">
                      <w:pPr>
                        <w:pStyle w:val="NoSpacing"/>
                        <w:ind w:left="720"/>
                        <w:rPr>
                          <w:sz w:val="28"/>
                          <w:szCs w:val="26"/>
                          <w:lang w:val="es-ES"/>
                        </w:rPr>
                      </w:pPr>
                    </w:p>
                    <w:p w:rsidR="000E3247" w:rsidRPr="00BE6CC1" w:rsidRDefault="008605DB" w:rsidP="00EF2FB0">
                      <w:pPr>
                        <w:pStyle w:val="NoSpacing"/>
                        <w:numPr>
                          <w:ilvl w:val="0"/>
                          <w:numId w:val="35"/>
                        </w:numPr>
                        <w:rPr>
                          <w:sz w:val="28"/>
                          <w:szCs w:val="26"/>
                          <w:lang w:val="es-ES"/>
                        </w:rPr>
                      </w:pPr>
                      <w:r w:rsidRPr="00BE6CC1">
                        <w:rPr>
                          <w:b/>
                          <w:sz w:val="28"/>
                          <w:szCs w:val="26"/>
                          <w:lang w:val="es-ES"/>
                        </w:rPr>
                        <w:t>Pas</w:t>
                      </w:r>
                      <w:r w:rsidR="0092361B" w:rsidRPr="00BE6CC1">
                        <w:rPr>
                          <w:b/>
                          <w:sz w:val="28"/>
                          <w:szCs w:val="26"/>
                          <w:lang w:val="es-ES"/>
                        </w:rPr>
                        <w:t>e</w:t>
                      </w:r>
                      <w:r w:rsidRPr="00BE6CC1">
                        <w:rPr>
                          <w:b/>
                          <w:sz w:val="28"/>
                          <w:szCs w:val="26"/>
                          <w:lang w:val="es-ES"/>
                        </w:rPr>
                        <w:t xml:space="preserve"> tiempo</w:t>
                      </w:r>
                      <w:r w:rsidR="005C6575" w:rsidRPr="00BE6CC1">
                        <w:rPr>
                          <w:b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r w:rsidRPr="00BE6CC1">
                        <w:rPr>
                          <w:b/>
                          <w:sz w:val="28"/>
                          <w:szCs w:val="26"/>
                          <w:lang w:val="es-ES"/>
                        </w:rPr>
                        <w:t xml:space="preserve">con amigos que trabajan duro en la escuela. </w:t>
                      </w:r>
                      <w:r w:rsidRPr="00BE6CC1">
                        <w:rPr>
                          <w:sz w:val="28"/>
                          <w:szCs w:val="26"/>
                          <w:lang w:val="es-ES"/>
                        </w:rPr>
                        <w:t xml:space="preserve">La investigación muestra que las buenas (o malas) calificaciones son contagiosas, así que escoja bien sus amigos. </w:t>
                      </w:r>
                    </w:p>
                    <w:p w:rsidR="000E3247" w:rsidRPr="00BE6CC1" w:rsidRDefault="000E3247" w:rsidP="000E3247">
                      <w:pPr>
                        <w:pStyle w:val="NoSpacing"/>
                        <w:jc w:val="right"/>
                        <w:rPr>
                          <w:b/>
                          <w:sz w:val="28"/>
                          <w:szCs w:val="26"/>
                        </w:rPr>
                      </w:pPr>
                    </w:p>
                    <w:p w:rsidR="001A63A3" w:rsidRPr="001A63A3" w:rsidRDefault="001A63A3" w:rsidP="001A63A3">
                      <w:pPr>
                        <w:spacing w:after="0"/>
                        <w:jc w:val="right"/>
                        <w:rPr>
                          <w:sz w:val="20"/>
                          <w:szCs w:val="28"/>
                        </w:rPr>
                      </w:pPr>
                    </w:p>
                    <w:p w:rsidR="00F813FA" w:rsidRPr="00F813FA" w:rsidRDefault="00F813FA" w:rsidP="00F813FA">
                      <w:pPr>
                        <w:pStyle w:val="NoSpacing"/>
                        <w:jc w:val="right"/>
                        <w:rPr>
                          <w:b/>
                          <w:sz w:val="20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9796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1B359E0" wp14:editId="788BAA55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15076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076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2B4700" w14:textId="77777777" w:rsidR="00481634" w:rsidRPr="008D5B76" w:rsidRDefault="00481634" w:rsidP="00481634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¿Sabía usted</w:t>
                            </w:r>
                            <w:r w:rsidRPr="008D5B7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  <w:p w14:paraId="7F4F9074" w14:textId="77777777" w:rsidR="00CA36F6" w:rsidRPr="00697961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19EDA4" id="Text Box 8" o:spid="_x0000_s1029" type="#_x0000_t202" style="position:absolute;margin-left:524.8pt;margin-top:523.2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" fillcolor="#a5cdbc [1943]" stroked="f" strokeweight=".5pt">
                <v:textbox>
                  <w:txbxContent>
                    <w:p w:rsidR="00481634" w:rsidRPr="008D5B76" w:rsidRDefault="00481634" w:rsidP="00481634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¿Sabía usted</w:t>
                      </w:r>
                      <w:r w:rsidRPr="008D5B76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  <w:p w:rsidR="00CA36F6" w:rsidRPr="00697961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D131D" w:rsidRPr="00A23FB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112756B" wp14:editId="5C2F4B22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A83293" w14:textId="77777777" w:rsidR="00734818" w:rsidRPr="008605DB" w:rsidRDefault="008605DB" w:rsidP="005C6575">
                            <w:pPr>
                              <w:spacing w:line="240" w:lineRule="auto"/>
                              <w:rPr>
                                <w:sz w:val="26"/>
                                <w:szCs w:val="26"/>
                              </w:rPr>
                            </w:pPr>
                            <w:r w:rsidRPr="008605DB">
                              <w:rPr>
                                <w:sz w:val="26"/>
                                <w:szCs w:val="26"/>
                              </w:rPr>
                              <w:t>Las calificaciones y el trabajo de curso desafiante o “riguroso” pesan más en las admisiones a la universidad que los puntajes en las pruebas estandarizadas.</w:t>
                            </w:r>
                          </w:p>
                          <w:p w14:paraId="7BA8F463" w14:textId="77777777" w:rsidR="00734818" w:rsidRPr="0056006D" w:rsidRDefault="00734818" w:rsidP="00734818">
                            <w:pPr>
                              <w:spacing w:after="0" w:line="240" w:lineRule="auto"/>
                              <w:rPr>
                                <w:rFonts w:ascii="Myriad Pro" w:hAnsi="Myriad Pro"/>
                                <w:b/>
                                <w:sz w:val="24"/>
                                <w:szCs w:val="28"/>
                                <w:lang w:val="en-US"/>
                              </w:rPr>
                            </w:pPr>
                          </w:p>
                          <w:p w14:paraId="1BB462A4" w14:textId="77777777" w:rsidR="009A60F7" w:rsidRPr="0056006D" w:rsidRDefault="009A60F7" w:rsidP="007B7510">
                            <w:pPr>
                              <w:spacing w:after="0"/>
                              <w:jc w:val="right"/>
                              <w:rPr>
                                <w:rFonts w:ascii="Myriad Pro" w:hAnsi="Myriad Pro"/>
                                <w:b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72824E" id="Text Box 13" o:spid="_x0000_s1030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Byu8iqgwIAAGwFAAAOAAAAAAAAAAAAAAAAAC4CAABkcnMvZTJvRG9jLnhtbFBLAQItABQABgAI&#10;AAAAIQAdp2VA4wAAAAwBAAAPAAAAAAAAAAAAAAAAAN0EAABkcnMvZG93bnJldi54bWxQSwUGAAAA&#10;AAQABADzAAAA7QUAAAAA&#10;" filled="f" stroked="f" strokeweight=".5pt">
                <v:textbox>
                  <w:txbxContent>
                    <w:p w:rsidR="00734818" w:rsidRPr="008605DB" w:rsidRDefault="008605DB" w:rsidP="005C6575">
                      <w:pPr>
                        <w:spacing w:line="240" w:lineRule="auto"/>
                        <w:rPr>
                          <w:sz w:val="26"/>
                          <w:szCs w:val="26"/>
                        </w:rPr>
                      </w:pPr>
                      <w:r w:rsidRPr="008605DB">
                        <w:rPr>
                          <w:sz w:val="26"/>
                          <w:szCs w:val="26"/>
                        </w:rPr>
                        <w:t>Las calificaciones y el trabajo de curso desafiante o “riguroso” pesan más en las admisiones a la universidad que los puntajes en las pruebas estandarizadas.</w:t>
                      </w:r>
                    </w:p>
                    <w:p w:rsidR="00734818" w:rsidRPr="0056006D" w:rsidRDefault="00734818" w:rsidP="00734818">
                      <w:pPr>
                        <w:spacing w:after="0" w:line="240" w:lineRule="auto"/>
                        <w:rPr>
                          <w:rFonts w:ascii="Myriad Pro" w:hAnsi="Myriad Pro"/>
                          <w:b/>
                          <w:sz w:val="24"/>
                          <w:szCs w:val="28"/>
                          <w:lang w:val="en-US"/>
                        </w:rPr>
                      </w:pPr>
                    </w:p>
                    <w:p w:rsidR="009A60F7" w:rsidRPr="0056006D" w:rsidRDefault="009A60F7" w:rsidP="007B7510">
                      <w:pPr>
                        <w:spacing w:after="0"/>
                        <w:jc w:val="right"/>
                        <w:rPr>
                          <w:rFonts w:ascii="Myriad Pro" w:hAnsi="Myriad Pro"/>
                          <w:b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D623936" wp14:editId="5C3988A2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7435D7" w14:textId="77777777" w:rsidR="00481634" w:rsidRPr="00685C13" w:rsidRDefault="00481634" w:rsidP="00481634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</w:t>
                            </w:r>
                            <w:r>
                              <w:rPr>
                                <w:sz w:val="28"/>
                              </w:rPr>
                              <w:t>ar</w:t>
                            </w:r>
                            <w:r w:rsidRPr="00685C13">
                              <w:rPr>
                                <w:sz w:val="28"/>
                              </w:rPr>
                              <w:t xml:space="preserve"> Logo</w:t>
                            </w:r>
                            <w:r>
                              <w:rPr>
                                <w:sz w:val="28"/>
                              </w:rPr>
                              <w:t xml:space="preserve"> de la escuela</w:t>
                            </w:r>
                          </w:p>
                          <w:p w14:paraId="784240A9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EB345E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:rsidR="00481634" w:rsidRPr="00685C13" w:rsidRDefault="00481634" w:rsidP="00481634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</w:t>
                      </w:r>
                      <w:r>
                        <w:rPr>
                          <w:sz w:val="28"/>
                        </w:rPr>
                        <w:t>ar</w:t>
                      </w:r>
                      <w:r w:rsidRPr="00685C13">
                        <w:rPr>
                          <w:sz w:val="28"/>
                        </w:rPr>
                        <w:t xml:space="preserve"> Logo</w:t>
                      </w:r>
                      <w:r>
                        <w:rPr>
                          <w:sz w:val="28"/>
                        </w:rPr>
                        <w:t xml:space="preserve"> de la escuela</w:t>
                      </w:r>
                    </w:p>
                    <w:p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  <w:lang w:val="en-US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263B9BA6" wp14:editId="57CEFF41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3A9569B6" w14:textId="77777777" w:rsidR="00481634" w:rsidRPr="00EA68A1" w:rsidRDefault="004B3E82" w:rsidP="00481634">
                            <w:pPr>
                              <w:pStyle w:val="NoSpacing"/>
                              <w:rPr>
                                <w:sz w:val="28"/>
                                <w:lang w:val="es-ES"/>
                              </w:rPr>
                            </w:pPr>
                            <w:r>
                              <w:rPr>
                                <w:sz w:val="28"/>
                                <w:lang w:val="es-ES"/>
                              </w:rPr>
                              <w:t>C</w:t>
                            </w:r>
                            <w:r w:rsidR="00481634" w:rsidRPr="00EA68A1">
                              <w:rPr>
                                <w:sz w:val="28"/>
                                <w:lang w:val="es-ES"/>
                              </w:rPr>
                              <w:t>ontacto de la escuela:</w:t>
                            </w:r>
                            <w:sdt>
                              <w:sdtPr>
                                <w:rPr>
                                  <w:sz w:val="28"/>
                                  <w:lang w:val="es-ES"/>
                                </w:rPr>
                                <w:id w:val="2003855205"/>
                                <w:placeholder>
                                  <w:docPart w:val="E31680BA7C614B098AB352F50C01C90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481634" w:rsidRPr="00EA68A1">
                                  <w:rPr>
                                    <w:rStyle w:val="PlaceholderText"/>
                                    <w:lang w:val="es-ES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11053899" w14:textId="77777777" w:rsidR="00481634" w:rsidRPr="00EA68A1" w:rsidRDefault="00481634" w:rsidP="00481634">
                            <w:pPr>
                              <w:pStyle w:val="NoSpacing"/>
                              <w:rPr>
                                <w:sz w:val="28"/>
                                <w:lang w:val="es-ES"/>
                              </w:rPr>
                            </w:pPr>
                          </w:p>
                          <w:p w14:paraId="1058F205" w14:textId="77777777" w:rsidR="00481634" w:rsidRPr="00A82A3C" w:rsidRDefault="00481634" w:rsidP="00481634">
                            <w:pPr>
                              <w:pStyle w:val="NoSpacing"/>
                            </w:pPr>
                            <w:r w:rsidRPr="00A82A3C">
                              <w:rPr>
                                <w:sz w:val="28"/>
                              </w:rPr>
                              <w:t>Personal:</w:t>
                            </w:r>
                            <w:r w:rsidRPr="00A82A3C">
                              <w:t xml:space="preserve"> </w:t>
                            </w:r>
                            <w:sdt>
                              <w:sdtPr>
                                <w:rPr>
                                  <w:lang w:val="es-ES"/>
                                </w:rPr>
                                <w:id w:val="-339470322"/>
                                <w:placeholder>
                                  <w:docPart w:val="E31680BA7C614B098AB352F50C01C90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56006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3F495247" w14:textId="77777777" w:rsidR="00481634" w:rsidRPr="00A82A3C" w:rsidRDefault="00481634" w:rsidP="00481634">
                            <w:pPr>
                              <w:pStyle w:val="NoSpacing"/>
                            </w:pPr>
                          </w:p>
                          <w:p w14:paraId="7AE64AED" w14:textId="77777777" w:rsidR="00481634" w:rsidRPr="00A82A3C" w:rsidRDefault="00481634" w:rsidP="00481634">
                            <w:pPr>
                              <w:pStyle w:val="NoSpacing"/>
                            </w:pPr>
                          </w:p>
                          <w:p w14:paraId="6FD55DD5" w14:textId="77777777" w:rsidR="00481634" w:rsidRPr="00EA68A1" w:rsidRDefault="00481634" w:rsidP="00481634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es-ES"/>
                              </w:rPr>
                            </w:pPr>
                            <w:r w:rsidRPr="00EA68A1">
                              <w:rPr>
                                <w:sz w:val="28"/>
                                <w:lang w:val="es-ES"/>
                              </w:rPr>
                              <w:t xml:space="preserve">Centro de </w:t>
                            </w:r>
                            <w:r w:rsidR="004B3E82">
                              <w:rPr>
                                <w:sz w:val="28"/>
                                <w:lang w:val="es-ES"/>
                              </w:rPr>
                              <w:t>tutoría</w:t>
                            </w:r>
                            <w:r w:rsidRPr="00EA68A1">
                              <w:rPr>
                                <w:sz w:val="28"/>
                                <w:lang w:val="es-ES"/>
                              </w:rPr>
                              <w:t>:</w:t>
                            </w:r>
                            <w:r w:rsidRPr="00EA68A1">
                              <w:rPr>
                                <w:sz w:val="24"/>
                                <w:lang w:val="es-ES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  <w:lang w:val="es-ES"/>
                                </w:rPr>
                                <w:id w:val="-568881245"/>
                                <w:placeholder>
                                  <w:docPart w:val="E31680BA7C614B098AB352F50C01C90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EA68A1">
                                  <w:rPr>
                                    <w:rStyle w:val="PlaceholderText"/>
                                    <w:lang w:val="es-ES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677D9868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40BCB4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    <v:textbox inset="14.4pt,14.4pt,14.4pt,14.4pt">
                  <w:txbxContent>
                    <w:p w:rsidR="00481634" w:rsidRPr="00EA68A1" w:rsidRDefault="004B3E82" w:rsidP="00481634">
                      <w:pPr>
                        <w:pStyle w:val="NoSpacing"/>
                        <w:rPr>
                          <w:sz w:val="28"/>
                          <w:lang w:val="es-ES"/>
                        </w:rPr>
                      </w:pPr>
                      <w:r>
                        <w:rPr>
                          <w:sz w:val="28"/>
                          <w:lang w:val="es-ES"/>
                        </w:rPr>
                        <w:t>C</w:t>
                      </w:r>
                      <w:r w:rsidR="00481634" w:rsidRPr="00EA68A1">
                        <w:rPr>
                          <w:sz w:val="28"/>
                          <w:lang w:val="es-ES"/>
                        </w:rPr>
                        <w:t>ontacto de la escuela:</w:t>
                      </w:r>
                      <w:sdt>
                        <w:sdtPr>
                          <w:rPr>
                            <w:sz w:val="28"/>
                            <w:lang w:val="es-ES"/>
                          </w:rPr>
                          <w:id w:val="2003855205"/>
                          <w:placeholder>
                            <w:docPart w:val="E31680BA7C614B098AB352F50C01C904"/>
                          </w:placeholder>
                          <w:showingPlcHdr/>
                        </w:sdtPr>
                        <w:sdtEndPr/>
                        <w:sdtContent>
                          <w:r w:rsidR="00481634" w:rsidRPr="00EA68A1">
                            <w:rPr>
                              <w:rStyle w:val="PlaceholderText"/>
                              <w:lang w:val="es-ES"/>
                            </w:rPr>
                            <w:t>Click here to enter text.</w:t>
                          </w:r>
                        </w:sdtContent>
                      </w:sdt>
                    </w:p>
                    <w:p w:rsidR="00481634" w:rsidRPr="00EA68A1" w:rsidRDefault="00481634" w:rsidP="00481634">
                      <w:pPr>
                        <w:pStyle w:val="NoSpacing"/>
                        <w:rPr>
                          <w:sz w:val="28"/>
                          <w:lang w:val="es-ES"/>
                        </w:rPr>
                      </w:pPr>
                    </w:p>
                    <w:p w:rsidR="00481634" w:rsidRPr="00A82A3C" w:rsidRDefault="00481634" w:rsidP="00481634">
                      <w:pPr>
                        <w:pStyle w:val="NoSpacing"/>
                      </w:pPr>
                      <w:r w:rsidRPr="00A82A3C">
                        <w:rPr>
                          <w:sz w:val="28"/>
                        </w:rPr>
                        <w:t>Personal:</w:t>
                      </w:r>
                      <w:r w:rsidRPr="00A82A3C">
                        <w:t xml:space="preserve"> </w:t>
                      </w:r>
                      <w:sdt>
                        <w:sdtPr>
                          <w:rPr>
                            <w:lang w:val="es-ES"/>
                          </w:rPr>
                          <w:id w:val="-339470322"/>
                          <w:placeholder>
                            <w:docPart w:val="E31680BA7C614B098AB352F50C01C904"/>
                          </w:placeholder>
                          <w:showingPlcHdr/>
                        </w:sdtPr>
                        <w:sdtEndPr/>
                        <w:sdtContent>
                          <w:r w:rsidRPr="0056006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:rsidR="00481634" w:rsidRPr="00A82A3C" w:rsidRDefault="00481634" w:rsidP="00481634">
                      <w:pPr>
                        <w:pStyle w:val="NoSpacing"/>
                      </w:pPr>
                    </w:p>
                    <w:p w:rsidR="00481634" w:rsidRPr="00A82A3C" w:rsidRDefault="00481634" w:rsidP="00481634">
                      <w:pPr>
                        <w:pStyle w:val="NoSpacing"/>
                      </w:pPr>
                    </w:p>
                    <w:p w:rsidR="00481634" w:rsidRPr="00EA68A1" w:rsidRDefault="00481634" w:rsidP="00481634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es-ES"/>
                        </w:rPr>
                      </w:pPr>
                      <w:r w:rsidRPr="00EA68A1">
                        <w:rPr>
                          <w:sz w:val="28"/>
                          <w:lang w:val="es-ES"/>
                        </w:rPr>
                        <w:t xml:space="preserve">Centro de </w:t>
                      </w:r>
                      <w:r w:rsidR="004B3E82">
                        <w:rPr>
                          <w:sz w:val="28"/>
                          <w:lang w:val="es-ES"/>
                        </w:rPr>
                        <w:t>tutoría</w:t>
                      </w:r>
                      <w:r w:rsidRPr="00EA68A1">
                        <w:rPr>
                          <w:sz w:val="28"/>
                          <w:lang w:val="es-ES"/>
                        </w:rPr>
                        <w:t>:</w:t>
                      </w:r>
                      <w:r w:rsidRPr="00EA68A1">
                        <w:rPr>
                          <w:sz w:val="24"/>
                          <w:lang w:val="es-ES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  <w:lang w:val="es-ES"/>
                          </w:rPr>
                          <w:id w:val="-568881245"/>
                          <w:placeholder>
                            <w:docPart w:val="E31680BA7C614B098AB352F50C01C904"/>
                          </w:placeholder>
                          <w:showingPlcHdr/>
                        </w:sdtPr>
                        <w:sdtEndPr/>
                        <w:sdtContent>
                          <w:r w:rsidRPr="00EA68A1">
                            <w:rPr>
                              <w:rStyle w:val="PlaceholderText"/>
                              <w:lang w:val="es-ES"/>
                            </w:rPr>
                            <w:t>Click here to enter text.</w:t>
                          </w:r>
                        </w:sdtContent>
                      </w:sdt>
                    </w:p>
                    <w:p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38F552C2" w14:textId="77777777" w:rsidR="001B2141" w:rsidRDefault="00CA36F6" w:rsidP="001B2141">
      <w:r w:rsidRPr="00781C88"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B23332F" wp14:editId="506F725B">
                <wp:simplePos x="0" y="0"/>
                <wp:positionH relativeFrom="column">
                  <wp:posOffset>2289313</wp:posOffset>
                </wp:positionH>
                <wp:positionV relativeFrom="paragraph">
                  <wp:posOffset>76200</wp:posOffset>
                </wp:positionV>
                <wp:extent cx="4890135" cy="2902226"/>
                <wp:effectExtent l="0" t="0" r="24765" b="1270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90222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9BAFD9" w14:textId="77777777" w:rsidR="00481634" w:rsidRDefault="00481634" w:rsidP="00481634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ventos próximos &amp; An</w:t>
                            </w: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nc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io</w:t>
                            </w: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79B5C828" w14:textId="77777777" w:rsidR="00481634" w:rsidRPr="00A82A3C" w:rsidRDefault="00481634" w:rsidP="0048163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  <w:lang w:val="en-US"/>
                                  </w:rPr>
                                </w:pPr>
                                <w:r w:rsidRPr="00A82A3C">
                                  <w:rPr>
                                    <w:rStyle w:val="PlaceholderText"/>
                                    <w:lang w:val="en-US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4DCCACCD" w14:textId="77777777" w:rsidR="00781C88" w:rsidRPr="0056006D" w:rsidRDefault="00781C88" w:rsidP="00781C88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318944" id="_x0000_s1033" type="#_x0000_t202" style="position:absolute;margin-left:180.25pt;margin-top:6pt;width:385.05pt;height:228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" filled="f" strokecolor="#d9d9d9">
                <v:textbox>
                  <w:txbxContent>
                    <w:p w:rsidR="00481634" w:rsidRDefault="00481634" w:rsidP="00481634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ventos próximos &amp; An</w:t>
                      </w: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nc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io</w:t>
                      </w: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s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:rsidR="00481634" w:rsidRPr="00A82A3C" w:rsidRDefault="00481634" w:rsidP="0048163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en-US"/>
                            </w:rPr>
                          </w:pPr>
                          <w:r w:rsidRPr="00A82A3C">
                            <w:rPr>
                              <w:rStyle w:val="PlaceholderText"/>
                              <w:lang w:val="en-US"/>
                            </w:rPr>
                            <w:t>Click here to enter text.</w:t>
                          </w:r>
                        </w:p>
                      </w:sdtContent>
                    </w:sdt>
                    <w:p w:rsidR="00781C88" w:rsidRPr="0056006D" w:rsidRDefault="00781C88" w:rsidP="00781C88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E82F68E" wp14:editId="61399C32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27C3A0" w14:textId="77777777" w:rsidR="00481634" w:rsidRPr="00661D0B" w:rsidRDefault="004B3E82" w:rsidP="00481634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Develación de mitos</w:t>
                            </w:r>
                          </w:p>
                          <w:p w14:paraId="0588BDB3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69E23725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6527F1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:rsidR="00481634" w:rsidRPr="00661D0B" w:rsidRDefault="004B3E82" w:rsidP="00481634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Develación de mitos</w:t>
                      </w:r>
                    </w:p>
                    <w:p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674BABD" w14:textId="77777777" w:rsidR="00734818" w:rsidRDefault="00EF2FB0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A2A189B" wp14:editId="3BFEE879">
                <wp:simplePos x="0" y="0"/>
                <wp:positionH relativeFrom="column">
                  <wp:posOffset>-50470</wp:posOffset>
                </wp:positionH>
                <wp:positionV relativeFrom="paragraph">
                  <wp:posOffset>182105</wp:posOffset>
                </wp:positionV>
                <wp:extent cx="2339439" cy="8445261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39439" cy="844526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CB4701" w14:textId="77777777" w:rsidR="00734818" w:rsidRPr="0056006D" w:rsidRDefault="00734818" w:rsidP="00324E25">
                            <w:pPr>
                              <w:spacing w:after="120"/>
                              <w:rPr>
                                <w:rFonts w:ascii="Myriad Pro" w:hAnsi="Myriad Pro" w:cs="Arial"/>
                                <w:sz w:val="26"/>
                                <w:szCs w:val="26"/>
                              </w:rPr>
                            </w:pPr>
                            <w:r w:rsidRPr="008605DB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M</w:t>
                            </w:r>
                            <w:r w:rsidR="00481634" w:rsidRPr="008605DB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ITO</w:t>
                            </w:r>
                            <w:r w:rsidRPr="008605DB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:</w:t>
                            </w:r>
                            <w:r w:rsidRPr="008605DB"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8605DB" w:rsidRPr="008605DB">
                              <w:rPr>
                                <w:rFonts w:cs="Arial"/>
                                <w:sz w:val="26"/>
                                <w:szCs w:val="26"/>
                              </w:rPr>
                              <w:t>Hacer muchas actividade</w:t>
                            </w:r>
                            <w:r w:rsidR="0056006D">
                              <w:rPr>
                                <w:rFonts w:cs="Arial"/>
                                <w:sz w:val="26"/>
                                <w:szCs w:val="26"/>
                              </w:rPr>
                              <w:t>s por fuera de clase compensará</w:t>
                            </w:r>
                            <w:r w:rsidR="008605DB" w:rsidRPr="008605DB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las malas calificaciones.  </w:t>
                            </w:r>
                          </w:p>
                          <w:p w14:paraId="206FE5CE" w14:textId="77777777" w:rsidR="005C6575" w:rsidRDefault="00734818" w:rsidP="00324E25">
                            <w:pPr>
                              <w:spacing w:after="120"/>
                              <w:rPr>
                                <w:sz w:val="26"/>
                                <w:szCs w:val="26"/>
                              </w:rPr>
                            </w:pPr>
                            <w:r w:rsidRPr="008605DB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REALI</w:t>
                            </w:r>
                            <w:r w:rsidR="00481634" w:rsidRPr="008605DB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DAD</w:t>
                            </w:r>
                            <w:r w:rsidRPr="008605DB"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</w:rPr>
                              <w:t>:</w:t>
                            </w:r>
                            <w:r w:rsidRPr="008605DB">
                              <w:rPr>
                                <w:rFonts w:ascii="Myriad Pro" w:hAnsi="Myriad Pro"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8605DB" w:rsidRPr="008605DB">
                              <w:rPr>
                                <w:sz w:val="26"/>
                                <w:szCs w:val="26"/>
                              </w:rPr>
                              <w:t xml:space="preserve">Cuando revisan una aplicación, las universidades SÍ consideran las actividades fuera de clase, tales como actividades atléticas, gobierno estudiantil y música. Pero las universidades se fijan primero en el desempeño académico.  </w:t>
                            </w:r>
                          </w:p>
                          <w:p w14:paraId="7FCFCDA6" w14:textId="77777777" w:rsidR="005C6575" w:rsidRPr="008605DB" w:rsidRDefault="008605DB" w:rsidP="00324E25">
                            <w:pPr>
                              <w:spacing w:after="120"/>
                              <w:rPr>
                                <w:sz w:val="26"/>
                                <w:szCs w:val="26"/>
                              </w:rPr>
                            </w:pPr>
                            <w:r w:rsidRPr="008605DB">
                              <w:rPr>
                                <w:sz w:val="26"/>
                                <w:szCs w:val="26"/>
                              </w:rPr>
                              <w:t>Tener muchas actividades fuera de clase ayuda sólo si la universidad ya cree</w:t>
                            </w:r>
                            <w:r>
                              <w:rPr>
                                <w:sz w:val="26"/>
                                <w:szCs w:val="26"/>
                              </w:rPr>
                              <w:t xml:space="preserve"> que el estudiante puede cumplir</w:t>
                            </w:r>
                            <w:r w:rsidRPr="008605DB">
                              <w:rPr>
                                <w:sz w:val="26"/>
                                <w:szCs w:val="26"/>
                              </w:rPr>
                              <w:t xml:space="preserve"> con su trabajo acad</w:t>
                            </w:r>
                            <w:r>
                              <w:rPr>
                                <w:sz w:val="26"/>
                                <w:szCs w:val="26"/>
                              </w:rPr>
                              <w:t xml:space="preserve">émico. </w:t>
                            </w:r>
                          </w:p>
                          <w:p w14:paraId="621153E3" w14:textId="77777777" w:rsidR="00734818" w:rsidRPr="0056006D" w:rsidRDefault="00906C4D" w:rsidP="00324E25">
                            <w:pPr>
                              <w:spacing w:after="120"/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</w:pPr>
                            <w:r w:rsidRPr="00906C4D">
                              <w:rPr>
                                <w:sz w:val="26"/>
                                <w:szCs w:val="26"/>
                              </w:rPr>
                              <w:t>Lo mismo sucede con los puntajes altos en l</w:t>
                            </w:r>
                            <w:r w:rsidR="0056006D">
                              <w:rPr>
                                <w:sz w:val="26"/>
                                <w:szCs w:val="26"/>
                              </w:rPr>
                              <w:t>os</w:t>
                            </w:r>
                            <w:r w:rsidRPr="00906C4D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56006D">
                              <w:rPr>
                                <w:sz w:val="26"/>
                                <w:szCs w:val="26"/>
                              </w:rPr>
                              <w:t>exámenes</w:t>
                            </w:r>
                            <w:r w:rsidRPr="00906C4D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734818" w:rsidRPr="00906C4D">
                              <w:rPr>
                                <w:sz w:val="26"/>
                                <w:szCs w:val="26"/>
                              </w:rPr>
                              <w:t xml:space="preserve">– </w:t>
                            </w:r>
                            <w:r w:rsidRPr="00906C4D">
                              <w:rPr>
                                <w:sz w:val="26"/>
                                <w:szCs w:val="26"/>
                              </w:rPr>
                              <w:t>pueden mejorar la posibilidad de que su hijo(a) ingrese a la universidad, pero las calificaciones y las clases que haya tomado ser</w:t>
                            </w:r>
                            <w:r>
                              <w:rPr>
                                <w:sz w:val="26"/>
                                <w:szCs w:val="26"/>
                              </w:rPr>
                              <w:t xml:space="preserve">án el </w:t>
                            </w:r>
                            <w:r w:rsidR="0056006D">
                              <w:rPr>
                                <w:sz w:val="26"/>
                                <w:szCs w:val="26"/>
                              </w:rPr>
                              <w:t>punto</w:t>
                            </w:r>
                            <w:r>
                              <w:rPr>
                                <w:sz w:val="26"/>
                                <w:szCs w:val="26"/>
                              </w:rPr>
                              <w:t xml:space="preserve"> clave que la mayoría de las universidades toma en cuenta.  </w:t>
                            </w:r>
                          </w:p>
                          <w:p w14:paraId="4DCC0B99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B661B7" id="Text Box 9" o:spid="_x0000_s1035" type="#_x0000_t202" style="position:absolute;margin-left:-3.95pt;margin-top:14.35pt;width:184.2pt;height:6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" filled="f" stroked="f" strokeweight=".5pt">
                <v:textbox>
                  <w:txbxContent>
                    <w:p w:rsidR="00734818" w:rsidRPr="0056006D" w:rsidRDefault="00734818" w:rsidP="00324E25">
                      <w:pPr>
                        <w:spacing w:after="120"/>
                        <w:rPr>
                          <w:rFonts w:ascii="Myriad Pro" w:hAnsi="Myriad Pro" w:cs="Arial"/>
                          <w:sz w:val="26"/>
                          <w:szCs w:val="26"/>
                        </w:rPr>
                      </w:pPr>
                      <w:r w:rsidRPr="008605DB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M</w:t>
                      </w:r>
                      <w:r w:rsidR="00481634" w:rsidRPr="008605DB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ITO</w:t>
                      </w:r>
                      <w:r w:rsidRPr="008605DB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:</w:t>
                      </w:r>
                      <w:r w:rsidRPr="008605DB"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</w:rPr>
                        <w:t xml:space="preserve"> </w:t>
                      </w:r>
                      <w:r w:rsidR="008605DB" w:rsidRPr="008605DB">
                        <w:rPr>
                          <w:rFonts w:cs="Arial"/>
                          <w:sz w:val="26"/>
                          <w:szCs w:val="26"/>
                        </w:rPr>
                        <w:t>Hacer muchas actividade</w:t>
                      </w:r>
                      <w:r w:rsidR="0056006D">
                        <w:rPr>
                          <w:rFonts w:cs="Arial"/>
                          <w:sz w:val="26"/>
                          <w:szCs w:val="26"/>
                        </w:rPr>
                        <w:t>s por fuera de clase compensará</w:t>
                      </w:r>
                      <w:r w:rsidR="008605DB" w:rsidRPr="008605DB">
                        <w:rPr>
                          <w:rFonts w:cs="Arial"/>
                          <w:sz w:val="26"/>
                          <w:szCs w:val="26"/>
                        </w:rPr>
                        <w:t xml:space="preserve"> las malas calificaciones.  </w:t>
                      </w:r>
                    </w:p>
                    <w:p w:rsidR="005C6575" w:rsidRDefault="00734818" w:rsidP="00324E25">
                      <w:pPr>
                        <w:spacing w:after="120"/>
                        <w:rPr>
                          <w:sz w:val="26"/>
                          <w:szCs w:val="26"/>
                        </w:rPr>
                      </w:pPr>
                      <w:r w:rsidRPr="008605DB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REALI</w:t>
                      </w:r>
                      <w:r w:rsidR="00481634" w:rsidRPr="008605DB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DAD</w:t>
                      </w:r>
                      <w:r w:rsidRPr="008605DB"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</w:rPr>
                        <w:t>:</w:t>
                      </w:r>
                      <w:r w:rsidRPr="008605DB">
                        <w:rPr>
                          <w:rFonts w:ascii="Myriad Pro" w:hAnsi="Myriad Pro" w:cs="Arial"/>
                          <w:sz w:val="26"/>
                          <w:szCs w:val="26"/>
                        </w:rPr>
                        <w:t xml:space="preserve"> </w:t>
                      </w:r>
                      <w:r w:rsidR="008605DB" w:rsidRPr="008605DB">
                        <w:rPr>
                          <w:sz w:val="26"/>
                          <w:szCs w:val="26"/>
                        </w:rPr>
                        <w:t xml:space="preserve">Cuando revisan una aplicación, las universidades SÍ consideran las actividades fuera de clase, tales como actividades atléticas, gobierno estudiantil y música. Pero las universidades se fijan primero en el desempeño académico.  </w:t>
                      </w:r>
                    </w:p>
                    <w:p w:rsidR="005C6575" w:rsidRPr="008605DB" w:rsidRDefault="008605DB" w:rsidP="00324E25">
                      <w:pPr>
                        <w:spacing w:after="120"/>
                        <w:rPr>
                          <w:sz w:val="26"/>
                          <w:szCs w:val="26"/>
                        </w:rPr>
                      </w:pPr>
                      <w:r w:rsidRPr="008605DB">
                        <w:rPr>
                          <w:sz w:val="26"/>
                          <w:szCs w:val="26"/>
                        </w:rPr>
                        <w:t>Tener muchas actividades fuera de clase ayuda sólo si la universidad ya cree</w:t>
                      </w:r>
                      <w:r>
                        <w:rPr>
                          <w:sz w:val="26"/>
                          <w:szCs w:val="26"/>
                        </w:rPr>
                        <w:t xml:space="preserve"> que el estudiante puede cumplir</w:t>
                      </w:r>
                      <w:r w:rsidRPr="008605DB">
                        <w:rPr>
                          <w:sz w:val="26"/>
                          <w:szCs w:val="26"/>
                        </w:rPr>
                        <w:t xml:space="preserve"> con su trabajo acad</w:t>
                      </w:r>
                      <w:r>
                        <w:rPr>
                          <w:sz w:val="26"/>
                          <w:szCs w:val="26"/>
                        </w:rPr>
                        <w:t xml:space="preserve">émico. </w:t>
                      </w:r>
                    </w:p>
                    <w:p w:rsidR="00734818" w:rsidRPr="0056006D" w:rsidRDefault="00906C4D" w:rsidP="00324E25">
                      <w:pPr>
                        <w:spacing w:after="120"/>
                        <w:rPr>
                          <w:rFonts w:ascii="Myriad Pro" w:hAnsi="Myriad Pro"/>
                          <w:sz w:val="26"/>
                          <w:szCs w:val="26"/>
                        </w:rPr>
                      </w:pPr>
                      <w:r w:rsidRPr="00906C4D">
                        <w:rPr>
                          <w:sz w:val="26"/>
                          <w:szCs w:val="26"/>
                        </w:rPr>
                        <w:t>Lo mismo sucede con los puntajes altos en l</w:t>
                      </w:r>
                      <w:r w:rsidR="0056006D">
                        <w:rPr>
                          <w:sz w:val="26"/>
                          <w:szCs w:val="26"/>
                        </w:rPr>
                        <w:t>os</w:t>
                      </w:r>
                      <w:r w:rsidRPr="00906C4D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="0056006D">
                        <w:rPr>
                          <w:sz w:val="26"/>
                          <w:szCs w:val="26"/>
                        </w:rPr>
                        <w:t>exámenes</w:t>
                      </w:r>
                      <w:r w:rsidRPr="00906C4D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="00734818" w:rsidRPr="00906C4D">
                        <w:rPr>
                          <w:sz w:val="26"/>
                          <w:szCs w:val="26"/>
                        </w:rPr>
                        <w:t xml:space="preserve">– </w:t>
                      </w:r>
                      <w:r w:rsidRPr="00906C4D">
                        <w:rPr>
                          <w:sz w:val="26"/>
                          <w:szCs w:val="26"/>
                        </w:rPr>
                        <w:t>pueden mejorar la posibilidad de que su hijo(a) ingrese a la universidad, pero las calificaciones y las clases que haya tomado ser</w:t>
                      </w:r>
                      <w:r>
                        <w:rPr>
                          <w:sz w:val="26"/>
                          <w:szCs w:val="26"/>
                        </w:rPr>
                        <w:t xml:space="preserve">án el </w:t>
                      </w:r>
                      <w:r w:rsidR="0056006D">
                        <w:rPr>
                          <w:sz w:val="26"/>
                          <w:szCs w:val="26"/>
                        </w:rPr>
                        <w:t>punto</w:t>
                      </w:r>
                      <w:r>
                        <w:rPr>
                          <w:sz w:val="26"/>
                          <w:szCs w:val="26"/>
                        </w:rPr>
                        <w:t xml:space="preserve"> clave que la mayoría de las universidades toma en cuenta.  </w:t>
                      </w:r>
                    </w:p>
                    <w:p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p w14:paraId="372CAB78" w14:textId="77777777" w:rsidR="00734818" w:rsidRPr="00734818" w:rsidRDefault="00734818" w:rsidP="00734818"/>
    <w:p w14:paraId="47BAE705" w14:textId="77777777" w:rsidR="00734818" w:rsidRPr="00734818" w:rsidRDefault="00734818" w:rsidP="00734818"/>
    <w:p w14:paraId="683D8F25" w14:textId="77777777" w:rsidR="00734818" w:rsidRPr="00734818" w:rsidRDefault="00734818" w:rsidP="00734818"/>
    <w:p w14:paraId="1CA9609A" w14:textId="77777777" w:rsidR="00734818" w:rsidRPr="00734818" w:rsidRDefault="00734818" w:rsidP="00734818"/>
    <w:p w14:paraId="28EBA57A" w14:textId="77777777" w:rsidR="00734818" w:rsidRPr="00734818" w:rsidRDefault="00734818" w:rsidP="00734818"/>
    <w:p w14:paraId="7337EF44" w14:textId="77777777" w:rsidR="00734818" w:rsidRPr="00734818" w:rsidRDefault="00734818" w:rsidP="00734818"/>
    <w:p w14:paraId="43E2FB83" w14:textId="77777777" w:rsidR="00734818" w:rsidRDefault="00734818" w:rsidP="00734818"/>
    <w:p w14:paraId="75D7BB82" w14:textId="77777777" w:rsidR="00734818" w:rsidRDefault="00734818" w:rsidP="00734818"/>
    <w:p w14:paraId="70417225" w14:textId="77777777" w:rsidR="00671A4B" w:rsidRPr="00734818" w:rsidRDefault="00697961" w:rsidP="00734818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D292EAB" wp14:editId="6FF01F40">
                <wp:simplePos x="0" y="0"/>
                <wp:positionH relativeFrom="column">
                  <wp:posOffset>2285448</wp:posOffset>
                </wp:positionH>
                <wp:positionV relativeFrom="paragraph">
                  <wp:posOffset>14163</wp:posOffset>
                </wp:positionV>
                <wp:extent cx="4892040" cy="5037826"/>
                <wp:effectExtent l="0" t="0" r="381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2040" cy="503782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3C0BEF" w14:textId="77777777" w:rsidR="00481634" w:rsidRPr="00930DE6" w:rsidRDefault="00481634" w:rsidP="00481634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</w:pPr>
                            <w:r w:rsidRPr="00930DE6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Lista de verificación del estudiante</w:t>
                            </w:r>
                            <w:r w:rsidRPr="00930DE6"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  <w:t xml:space="preserve"> </w:t>
                            </w:r>
                          </w:p>
                          <w:p w14:paraId="5BA29728" w14:textId="77777777" w:rsidR="00734818" w:rsidRPr="00930DE6" w:rsidRDefault="00010E63" w:rsidP="00BE6CC1">
                            <w:pPr>
                              <w:pStyle w:val="NoSpacing"/>
                              <w:numPr>
                                <w:ilvl w:val="0"/>
                                <w:numId w:val="41"/>
                              </w:numPr>
                              <w:rPr>
                                <w:sz w:val="24"/>
                                <w:szCs w:val="20"/>
                                <w:lang w:val="es-ES"/>
                              </w:rPr>
                            </w:pPr>
                            <w:r w:rsidRPr="00930DE6">
                              <w:rPr>
                                <w:b/>
                                <w:sz w:val="24"/>
                                <w:szCs w:val="20"/>
                                <w:lang w:val="es-ES"/>
                              </w:rPr>
                              <w:t xml:space="preserve">Empieza un portafolio de tu trabajo y una lista de tus premios y honores recibidos, trabajo pago y voluntario, y actividades extracurriculares. </w:t>
                            </w:r>
                            <w:r w:rsidRPr="00930DE6">
                              <w:rPr>
                                <w:sz w:val="24"/>
                                <w:szCs w:val="20"/>
                                <w:lang w:val="es-ES"/>
                              </w:rPr>
                              <w:t xml:space="preserve">Actualízalo a lo largo de toda la escuela secundaria. </w:t>
                            </w:r>
                          </w:p>
                          <w:p w14:paraId="078DB060" w14:textId="77777777" w:rsidR="00264330" w:rsidRPr="00930DE6" w:rsidRDefault="00264330" w:rsidP="00BE6CC1">
                            <w:pPr>
                              <w:pStyle w:val="NoSpacing"/>
                              <w:numPr>
                                <w:ilvl w:val="0"/>
                                <w:numId w:val="41"/>
                              </w:num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930DE6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Discu</w:t>
                            </w:r>
                            <w:r w:rsidR="00010E63" w:rsidRPr="00930DE6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te las clases del próximo año con tu familia y consejero académico. </w:t>
                            </w:r>
                            <w:r w:rsidRPr="00930DE6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="00010E63" w:rsidRPr="00930DE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Asegúrate de tomar </w:t>
                            </w:r>
                            <w:r w:rsidR="0056006D">
                              <w:rPr>
                                <w:sz w:val="24"/>
                                <w:szCs w:val="24"/>
                                <w:lang w:val="es-ES"/>
                              </w:rPr>
                              <w:t>el tipo</w:t>
                            </w:r>
                            <w:r w:rsidR="00010E63" w:rsidRPr="00930DE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de cursos desafiantes que los funcionarios de admisión universitaria esperan ver. </w:t>
                            </w:r>
                          </w:p>
                          <w:p w14:paraId="61B41A5B" w14:textId="77777777" w:rsidR="00481634" w:rsidRPr="00930DE6" w:rsidRDefault="00010E63" w:rsidP="00BE6CC1">
                            <w:pPr>
                              <w:pStyle w:val="NoSpacing"/>
                              <w:numPr>
                                <w:ilvl w:val="0"/>
                                <w:numId w:val="41"/>
                              </w:numPr>
                              <w:rPr>
                                <w:sz w:val="24"/>
                                <w:szCs w:val="20"/>
                                <w:lang w:val="es-ES"/>
                              </w:rPr>
                            </w:pPr>
                            <w:r w:rsidRPr="00930DE6">
                              <w:rPr>
                                <w:b/>
                                <w:sz w:val="24"/>
                                <w:szCs w:val="20"/>
                                <w:lang w:val="es-ES"/>
                              </w:rPr>
                              <w:t>Si surge un problema, pide ayuda.</w:t>
                            </w:r>
                            <w:r w:rsidR="00B93E27" w:rsidRPr="00930DE6">
                              <w:rPr>
                                <w:b/>
                                <w:sz w:val="24"/>
                                <w:szCs w:val="20"/>
                                <w:lang w:val="es-ES"/>
                              </w:rPr>
                              <w:t xml:space="preserve"> </w:t>
                            </w:r>
                            <w:r w:rsidRPr="00930DE6">
                              <w:rPr>
                                <w:sz w:val="24"/>
                                <w:szCs w:val="20"/>
                                <w:lang w:val="es-ES"/>
                              </w:rPr>
                              <w:t>Si tienes un problema que se interpone en tu t</w:t>
                            </w:r>
                            <w:r w:rsidR="0056006D">
                              <w:rPr>
                                <w:sz w:val="24"/>
                                <w:szCs w:val="20"/>
                                <w:lang w:val="es-ES"/>
                              </w:rPr>
                              <w:t xml:space="preserve">rabajo escolar, pide a alguien </w:t>
                            </w:r>
                            <w:r w:rsidRPr="00930DE6">
                              <w:rPr>
                                <w:sz w:val="24"/>
                                <w:szCs w:val="20"/>
                                <w:lang w:val="es-ES"/>
                              </w:rPr>
                              <w:t xml:space="preserve"> de confianza y</w:t>
                            </w:r>
                            <w:r w:rsidR="0056006D">
                              <w:rPr>
                                <w:sz w:val="24"/>
                                <w:szCs w:val="20"/>
                                <w:lang w:val="es-ES"/>
                              </w:rPr>
                              <w:t xml:space="preserve"> a</w:t>
                            </w:r>
                            <w:r w:rsidRPr="00930DE6">
                              <w:rPr>
                                <w:sz w:val="24"/>
                                <w:szCs w:val="20"/>
                                <w:lang w:val="es-ES"/>
                              </w:rPr>
                              <w:t xml:space="preserve"> quien respetes que te aconseje o ayude </w:t>
                            </w:r>
                            <w:r w:rsidR="00B93E27" w:rsidRPr="00930DE6">
                              <w:rPr>
                                <w:sz w:val="24"/>
                                <w:szCs w:val="20"/>
                                <w:lang w:val="es-ES"/>
                              </w:rPr>
                              <w:t xml:space="preserve"> —</w:t>
                            </w:r>
                            <w:r w:rsidR="00930DE6" w:rsidRPr="00930DE6">
                              <w:rPr>
                                <w:sz w:val="24"/>
                                <w:szCs w:val="20"/>
                                <w:lang w:val="es-ES"/>
                              </w:rPr>
                              <w:t xml:space="preserve">ya sea un amigo, miembro de la familia, entrenador, médico o maestro. Si estás teniendo problemas con una clase, habla con el maestro o el consejero de la escuela sobre el tipo de tutoría u otra asistencia que pueda haber disponible. </w:t>
                            </w:r>
                          </w:p>
                          <w:p w14:paraId="5563F9D6" w14:textId="77777777" w:rsidR="00BE6CC1" w:rsidRDefault="00BE6CC1" w:rsidP="00481634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</w:pPr>
                          </w:p>
                          <w:p w14:paraId="77746C58" w14:textId="77777777" w:rsidR="00481634" w:rsidRPr="00930DE6" w:rsidRDefault="00481634" w:rsidP="00481634">
                            <w:pPr>
                              <w:pStyle w:val="NoSpacing"/>
                              <w:rPr>
                                <w:sz w:val="24"/>
                                <w:szCs w:val="20"/>
                                <w:lang w:val="es-ES"/>
                              </w:rPr>
                            </w:pPr>
                            <w:r w:rsidRPr="00930DE6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Lista de verificación de la familia</w:t>
                            </w:r>
                            <w:r w:rsidRPr="00930DE6"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  <w:t xml:space="preserve"> </w:t>
                            </w:r>
                          </w:p>
                          <w:p w14:paraId="486D517F" w14:textId="77777777" w:rsidR="002754FD" w:rsidRPr="00930DE6" w:rsidRDefault="002754FD" w:rsidP="00BE6CC1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930DE6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Discu</w:t>
                            </w:r>
                            <w:r w:rsidR="00930DE6" w:rsidRPr="00930DE6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ta las clases del próximo año. </w:t>
                            </w:r>
                            <w:r w:rsidR="00930DE6" w:rsidRPr="00930DE6">
                              <w:rPr>
                                <w:sz w:val="24"/>
                                <w:szCs w:val="24"/>
                                <w:lang w:val="es-ES"/>
                              </w:rPr>
                              <w:t>Asegúrese de que su hijo(a</w:t>
                            </w:r>
                            <w:r w:rsidR="0056006D">
                              <w:rPr>
                                <w:sz w:val="24"/>
                                <w:szCs w:val="24"/>
                                <w:lang w:val="es-ES"/>
                              </w:rPr>
                              <w:t>) se esté desafiando a sí mismo</w:t>
                            </w:r>
                            <w:r w:rsidR="00930DE6" w:rsidRPr="00930DE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(a) y tome los cursos que los funcionarios de admisión universitaria esperan ver. </w:t>
                            </w:r>
                            <w:r w:rsidR="00D705B6" w:rsidRPr="00930DE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="00930DE6" w:rsidRPr="00930DE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Conozca más sobre las clases de secundaria que las universidades buscan. </w:t>
                            </w:r>
                            <w:r w:rsidRPr="00930DE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24DC53C6" w14:textId="77777777" w:rsidR="005C6575" w:rsidRPr="00930DE6" w:rsidRDefault="00930DE6" w:rsidP="00BE6CC1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930DE6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Revise con regularidad el trabajo escolar. </w:t>
                            </w:r>
                            <w:r w:rsidRPr="00930DE6">
                              <w:rPr>
                                <w:sz w:val="24"/>
                                <w:szCs w:val="24"/>
                                <w:lang w:val="es-ES"/>
                              </w:rPr>
                              <w:t>Si su hijo(a) tiene problemas en una clase, fomente su participación en actividades de habilidades de estudio y tutoría.</w:t>
                            </w:r>
                            <w:r w:rsidR="00D57C8E" w:rsidRPr="00930DE6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33869637" w14:textId="77777777" w:rsidR="00D57C8E" w:rsidRPr="00930DE6" w:rsidRDefault="00D57C8E" w:rsidP="00D57C8E">
                            <w:pPr>
                              <w:pStyle w:val="NoSpacing"/>
                              <w:ind w:left="720"/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</w:pPr>
                          </w:p>
                          <w:p w14:paraId="4D3D9A2A" w14:textId="77777777" w:rsidR="000A437C" w:rsidRPr="000A437C" w:rsidRDefault="000A437C" w:rsidP="00B93E27">
                            <w:pPr>
                              <w:pStyle w:val="NoSpacing"/>
                              <w:jc w:val="right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4F502376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1A30D8" id="_x0000_s1036" type="#_x0000_t202" style="position:absolute;margin-left:179.95pt;margin-top:1.1pt;width:385.2pt;height:396.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" fillcolor="#e1eee8 [663]" stroked="f">
                <v:textbox>
                  <w:txbxContent>
                    <w:p w:rsidR="00481634" w:rsidRPr="00930DE6" w:rsidRDefault="00481634" w:rsidP="00481634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es-ES"/>
                        </w:rPr>
                      </w:pPr>
                      <w:r w:rsidRPr="00930DE6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Lista de verificación del estudiante</w:t>
                      </w:r>
                      <w:r w:rsidRPr="00930DE6">
                        <w:rPr>
                          <w:rFonts w:ascii="Myriad Pro" w:hAnsi="Myriad Pro"/>
                          <w:sz w:val="32"/>
                          <w:lang w:val="es-ES"/>
                        </w:rPr>
                        <w:t xml:space="preserve"> </w:t>
                      </w:r>
                    </w:p>
                    <w:p w:rsidR="00734818" w:rsidRPr="00930DE6" w:rsidRDefault="00010E63" w:rsidP="00BE6CC1">
                      <w:pPr>
                        <w:pStyle w:val="NoSpacing"/>
                        <w:numPr>
                          <w:ilvl w:val="0"/>
                          <w:numId w:val="41"/>
                        </w:numPr>
                        <w:rPr>
                          <w:sz w:val="24"/>
                          <w:szCs w:val="20"/>
                          <w:lang w:val="es-ES"/>
                        </w:rPr>
                      </w:pPr>
                      <w:bookmarkStart w:id="1" w:name="_GoBack"/>
                      <w:r w:rsidRPr="00930DE6">
                        <w:rPr>
                          <w:b/>
                          <w:sz w:val="24"/>
                          <w:szCs w:val="20"/>
                          <w:lang w:val="es-ES"/>
                        </w:rPr>
                        <w:t xml:space="preserve">Empieza un portafolio de tu trabajo y una lista de tus premios y honores recibidos, trabajo pago y voluntario, y actividades extracurriculares. </w:t>
                      </w:r>
                      <w:r w:rsidRPr="00930DE6">
                        <w:rPr>
                          <w:sz w:val="24"/>
                          <w:szCs w:val="20"/>
                          <w:lang w:val="es-ES"/>
                        </w:rPr>
                        <w:t xml:space="preserve">Actualízalo a lo largo de toda la escuela secundaria. </w:t>
                      </w:r>
                    </w:p>
                    <w:p w:rsidR="00264330" w:rsidRPr="00930DE6" w:rsidRDefault="00264330" w:rsidP="00BE6CC1">
                      <w:pPr>
                        <w:pStyle w:val="NoSpacing"/>
                        <w:numPr>
                          <w:ilvl w:val="0"/>
                          <w:numId w:val="41"/>
                        </w:numPr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930DE6">
                        <w:rPr>
                          <w:b/>
                          <w:sz w:val="24"/>
                          <w:szCs w:val="24"/>
                          <w:lang w:val="es-ES"/>
                        </w:rPr>
                        <w:t>Discu</w:t>
                      </w:r>
                      <w:r w:rsidR="00010E63" w:rsidRPr="00930DE6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te las clases del próximo año con tu familia y consejero académico. </w:t>
                      </w:r>
                      <w:r w:rsidRPr="00930DE6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="00010E63" w:rsidRPr="00930DE6">
                        <w:rPr>
                          <w:sz w:val="24"/>
                          <w:szCs w:val="24"/>
                          <w:lang w:val="es-ES"/>
                        </w:rPr>
                        <w:t xml:space="preserve">Asegúrate de tomar </w:t>
                      </w:r>
                      <w:r w:rsidR="0056006D">
                        <w:rPr>
                          <w:sz w:val="24"/>
                          <w:szCs w:val="24"/>
                          <w:lang w:val="es-ES"/>
                        </w:rPr>
                        <w:t>el tipo</w:t>
                      </w:r>
                      <w:r w:rsidR="00010E63" w:rsidRPr="00930DE6">
                        <w:rPr>
                          <w:sz w:val="24"/>
                          <w:szCs w:val="24"/>
                          <w:lang w:val="es-ES"/>
                        </w:rPr>
                        <w:t xml:space="preserve"> de cursos desafiantes que los funcionarios de admisión universitaria esperan ver. </w:t>
                      </w:r>
                    </w:p>
                    <w:p w:rsidR="00481634" w:rsidRPr="00930DE6" w:rsidRDefault="00010E63" w:rsidP="00BE6CC1">
                      <w:pPr>
                        <w:pStyle w:val="NoSpacing"/>
                        <w:numPr>
                          <w:ilvl w:val="0"/>
                          <w:numId w:val="41"/>
                        </w:numPr>
                        <w:rPr>
                          <w:sz w:val="24"/>
                          <w:szCs w:val="20"/>
                          <w:lang w:val="es-ES"/>
                        </w:rPr>
                      </w:pPr>
                      <w:r w:rsidRPr="00930DE6">
                        <w:rPr>
                          <w:b/>
                          <w:sz w:val="24"/>
                          <w:szCs w:val="20"/>
                          <w:lang w:val="es-ES"/>
                        </w:rPr>
                        <w:t>Si surge un problema, pide ayuda.</w:t>
                      </w:r>
                      <w:r w:rsidR="00B93E27" w:rsidRPr="00930DE6">
                        <w:rPr>
                          <w:b/>
                          <w:sz w:val="24"/>
                          <w:szCs w:val="20"/>
                          <w:lang w:val="es-ES"/>
                        </w:rPr>
                        <w:t xml:space="preserve"> </w:t>
                      </w:r>
                      <w:r w:rsidRPr="00930DE6">
                        <w:rPr>
                          <w:sz w:val="24"/>
                          <w:szCs w:val="20"/>
                          <w:lang w:val="es-ES"/>
                        </w:rPr>
                        <w:t>Si tienes un problema que se interpone en tu t</w:t>
                      </w:r>
                      <w:r w:rsidR="0056006D">
                        <w:rPr>
                          <w:sz w:val="24"/>
                          <w:szCs w:val="20"/>
                          <w:lang w:val="es-ES"/>
                        </w:rPr>
                        <w:t xml:space="preserve">rabajo escolar, pide a </w:t>
                      </w:r>
                      <w:proofErr w:type="gramStart"/>
                      <w:r w:rsidR="0056006D">
                        <w:rPr>
                          <w:sz w:val="24"/>
                          <w:szCs w:val="20"/>
                          <w:lang w:val="es-ES"/>
                        </w:rPr>
                        <w:t xml:space="preserve">alguien </w:t>
                      </w:r>
                      <w:r w:rsidRPr="00930DE6">
                        <w:rPr>
                          <w:sz w:val="24"/>
                          <w:szCs w:val="20"/>
                          <w:lang w:val="es-ES"/>
                        </w:rPr>
                        <w:t xml:space="preserve"> de</w:t>
                      </w:r>
                      <w:proofErr w:type="gramEnd"/>
                      <w:r w:rsidRPr="00930DE6">
                        <w:rPr>
                          <w:sz w:val="24"/>
                          <w:szCs w:val="20"/>
                          <w:lang w:val="es-ES"/>
                        </w:rPr>
                        <w:t xml:space="preserve"> confianza y</w:t>
                      </w:r>
                      <w:r w:rsidR="0056006D">
                        <w:rPr>
                          <w:sz w:val="24"/>
                          <w:szCs w:val="20"/>
                          <w:lang w:val="es-ES"/>
                        </w:rPr>
                        <w:t xml:space="preserve"> a</w:t>
                      </w:r>
                      <w:r w:rsidRPr="00930DE6">
                        <w:rPr>
                          <w:sz w:val="24"/>
                          <w:szCs w:val="20"/>
                          <w:lang w:val="es-ES"/>
                        </w:rPr>
                        <w:t xml:space="preserve"> quien respetes que te aconseje o ayude </w:t>
                      </w:r>
                      <w:r w:rsidR="00B93E27" w:rsidRPr="00930DE6">
                        <w:rPr>
                          <w:sz w:val="24"/>
                          <w:szCs w:val="20"/>
                          <w:lang w:val="es-ES"/>
                        </w:rPr>
                        <w:t xml:space="preserve"> —</w:t>
                      </w:r>
                      <w:r w:rsidR="00930DE6" w:rsidRPr="00930DE6">
                        <w:rPr>
                          <w:sz w:val="24"/>
                          <w:szCs w:val="20"/>
                          <w:lang w:val="es-ES"/>
                        </w:rPr>
                        <w:t xml:space="preserve">ya sea un amigo, miembro de la familia, entrenador, médico o maestro. Si estás teniendo problemas con una clase, habla con el maestro o el consejero de la escuela sobre el tipo de tutoría u otra asistencia que pueda haber disponible. </w:t>
                      </w:r>
                    </w:p>
                    <w:bookmarkEnd w:id="1"/>
                    <w:p w:rsidR="00BE6CC1" w:rsidRDefault="00BE6CC1" w:rsidP="00481634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</w:pPr>
                    </w:p>
                    <w:p w:rsidR="00481634" w:rsidRPr="00930DE6" w:rsidRDefault="00481634" w:rsidP="00481634">
                      <w:pPr>
                        <w:pStyle w:val="NoSpacing"/>
                        <w:rPr>
                          <w:sz w:val="24"/>
                          <w:szCs w:val="20"/>
                          <w:lang w:val="es-ES"/>
                        </w:rPr>
                      </w:pPr>
                      <w:r w:rsidRPr="00930DE6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Lista de verificación de la familia</w:t>
                      </w:r>
                      <w:r w:rsidRPr="00930DE6">
                        <w:rPr>
                          <w:rFonts w:ascii="Myriad Pro" w:hAnsi="Myriad Pro"/>
                          <w:sz w:val="32"/>
                          <w:lang w:val="es-ES"/>
                        </w:rPr>
                        <w:t xml:space="preserve"> </w:t>
                      </w:r>
                    </w:p>
                    <w:p w:rsidR="002754FD" w:rsidRPr="00930DE6" w:rsidRDefault="002754FD" w:rsidP="00BE6CC1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930DE6">
                        <w:rPr>
                          <w:b/>
                          <w:sz w:val="24"/>
                          <w:szCs w:val="24"/>
                          <w:lang w:val="es-ES"/>
                        </w:rPr>
                        <w:t>Discu</w:t>
                      </w:r>
                      <w:r w:rsidR="00930DE6" w:rsidRPr="00930DE6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ta las clases del próximo año. </w:t>
                      </w:r>
                      <w:r w:rsidR="00930DE6" w:rsidRPr="00930DE6">
                        <w:rPr>
                          <w:sz w:val="24"/>
                          <w:szCs w:val="24"/>
                          <w:lang w:val="es-ES"/>
                        </w:rPr>
                        <w:t>Asegúrese de que su hijo(a</w:t>
                      </w:r>
                      <w:r w:rsidR="0056006D">
                        <w:rPr>
                          <w:sz w:val="24"/>
                          <w:szCs w:val="24"/>
                          <w:lang w:val="es-ES"/>
                        </w:rPr>
                        <w:t>) se esté desafiando a sí mismo</w:t>
                      </w:r>
                      <w:r w:rsidR="00930DE6" w:rsidRPr="00930DE6">
                        <w:rPr>
                          <w:sz w:val="24"/>
                          <w:szCs w:val="24"/>
                          <w:lang w:val="es-ES"/>
                        </w:rPr>
                        <w:t xml:space="preserve">(a) y tome los cursos que los funcionarios de admisión universitaria esperan ver. </w:t>
                      </w:r>
                      <w:r w:rsidR="00D705B6" w:rsidRPr="00930DE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="00930DE6" w:rsidRPr="00930DE6">
                        <w:rPr>
                          <w:sz w:val="24"/>
                          <w:szCs w:val="24"/>
                          <w:lang w:val="es-ES"/>
                        </w:rPr>
                        <w:t xml:space="preserve">Conozca más sobre las clases de secundaria que las universidades buscan. </w:t>
                      </w:r>
                      <w:r w:rsidRPr="00930DE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</w:p>
                    <w:p w:rsidR="005C6575" w:rsidRPr="00930DE6" w:rsidRDefault="00930DE6" w:rsidP="00BE6CC1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b/>
                          <w:sz w:val="24"/>
                          <w:szCs w:val="24"/>
                          <w:lang w:val="es-ES"/>
                        </w:rPr>
                      </w:pPr>
                      <w:r w:rsidRPr="00930DE6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Revise con regularidad el trabajo escolar. </w:t>
                      </w:r>
                      <w:r w:rsidRPr="00930DE6">
                        <w:rPr>
                          <w:sz w:val="24"/>
                          <w:szCs w:val="24"/>
                          <w:lang w:val="es-ES"/>
                        </w:rPr>
                        <w:t>Si su hijo(a) tiene problemas en una clase, fomente su participación en actividades de habilidades de estudio y tutoría.</w:t>
                      </w:r>
                      <w:r w:rsidR="00D57C8E" w:rsidRPr="00930DE6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</w:p>
                    <w:p w:rsidR="00D57C8E" w:rsidRPr="00930DE6" w:rsidRDefault="00D57C8E" w:rsidP="00D57C8E">
                      <w:pPr>
                        <w:pStyle w:val="NoSpacing"/>
                        <w:ind w:left="720"/>
                        <w:rPr>
                          <w:b/>
                          <w:sz w:val="24"/>
                          <w:szCs w:val="24"/>
                          <w:lang w:val="es-ES"/>
                        </w:rPr>
                      </w:pPr>
                    </w:p>
                    <w:p w:rsidR="000A437C" w:rsidRPr="000A437C" w:rsidRDefault="000A437C" w:rsidP="00B93E27">
                      <w:pPr>
                        <w:pStyle w:val="NoSpacing"/>
                        <w:jc w:val="right"/>
                        <w:rPr>
                          <w:b/>
                          <w:sz w:val="20"/>
                          <w:szCs w:val="20"/>
                        </w:rPr>
                      </w:pPr>
                    </w:p>
                    <w:p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671A4B" w:rsidRPr="00734818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5D0BD0" w14:textId="77777777" w:rsidR="00D17AB5" w:rsidRDefault="00D17AB5" w:rsidP="009909CD">
      <w:pPr>
        <w:spacing w:after="0" w:line="240" w:lineRule="auto"/>
      </w:pPr>
      <w:r>
        <w:separator/>
      </w:r>
    </w:p>
  </w:endnote>
  <w:endnote w:type="continuationSeparator" w:id="0">
    <w:p w14:paraId="6E2FA7A3" w14:textId="77777777" w:rsidR="00D17AB5" w:rsidRDefault="00D17AB5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MS PMincho"/>
    <w:charset w:val="80"/>
    <w:family w:val="swiss"/>
    <w:pitch w:val="variable"/>
    <w:sig w:usb0="E00002FF" w:usb1="2AC7EDFE" w:usb2="00000012" w:usb3="00000000" w:csb0="00020001" w:csb1="00000000"/>
  </w:font>
  <w:font w:name="IrisUPC">
    <w:altName w:val="Microsoft Sans Serif"/>
    <w:charset w:val="DE"/>
    <w:family w:val="swiss"/>
    <w:pitch w:val="variable"/>
    <w:sig w:usb0="81000003" w:usb1="00000000" w:usb2="00000000" w:usb3="00000000" w:csb0="0001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8C19B7" w14:textId="77777777" w:rsidR="00C10AD6" w:rsidRDefault="00C10A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8A5EC6" w14:textId="77777777" w:rsidR="00DE301A" w:rsidRDefault="00DE301A" w:rsidP="00DE301A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en-US"/>
      </w:rPr>
      <w:drawing>
        <wp:inline distT="0" distB="0" distL="0" distR="0" wp14:anchorId="33826A3A" wp14:editId="2D320F15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A62B60A" w14:textId="741570BF" w:rsidR="00DE301A" w:rsidRPr="00481634" w:rsidRDefault="00481634" w:rsidP="00481634">
    <w:pPr>
      <w:tabs>
        <w:tab w:val="center" w:pos="4680"/>
        <w:tab w:val="right" w:pos="9360"/>
      </w:tabs>
      <w:spacing w:after="0" w:line="240" w:lineRule="auto"/>
      <w:jc w:val="center"/>
      <w:rPr>
        <w:rFonts w:ascii="Trebuchet MS" w:eastAsia="Trebuchet MS" w:hAnsi="Trebuchet MS" w:cs="Times New Roman"/>
      </w:rPr>
    </w:pPr>
    <w:r w:rsidRPr="00481634">
      <w:rPr>
        <w:rFonts w:ascii="Myriad Pro" w:eastAsia="Trebuchet MS" w:hAnsi="Myriad Pro" w:cs="Times New Roman"/>
        <w:sz w:val="24"/>
        <w:szCs w:val="36"/>
      </w:rPr>
      <w:t xml:space="preserve">Visite </w:t>
    </w:r>
    <w:hyperlink r:id="rId2" w:history="1">
      <w:r w:rsidR="00C10AD6" w:rsidRPr="00DA11CD">
        <w:rPr>
          <w:rStyle w:val="Hyperlink"/>
        </w:rPr>
        <w:t>https://gearup.wa.gov/students-families</w:t>
      </w:r>
    </w:hyperlink>
    <w:r w:rsidR="00C10AD6">
      <w:t xml:space="preserve"> </w:t>
    </w:r>
    <w:r w:rsidRPr="00481634">
      <w:rPr>
        <w:rFonts w:ascii="Myriad Pro" w:eastAsia="Trebuchet MS" w:hAnsi="Myriad Pro" w:cs="Times New Roman"/>
        <w:sz w:val="24"/>
        <w:szCs w:val="36"/>
      </w:rPr>
      <w:t xml:space="preserve">para conocer más y acceder a recursos que ayudarán a su hijo a desarrollar un plan.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092688" w14:textId="77777777" w:rsidR="00C10AD6" w:rsidRDefault="00C10A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EBBEE0" w14:textId="77777777" w:rsidR="00D17AB5" w:rsidRDefault="00D17AB5" w:rsidP="009909CD">
      <w:pPr>
        <w:spacing w:after="0" w:line="240" w:lineRule="auto"/>
      </w:pPr>
      <w:r>
        <w:separator/>
      </w:r>
    </w:p>
  </w:footnote>
  <w:footnote w:type="continuationSeparator" w:id="0">
    <w:p w14:paraId="5BA15E0F" w14:textId="77777777" w:rsidR="00D17AB5" w:rsidRDefault="00D17AB5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B7E095" w14:textId="77777777" w:rsidR="00C10AD6" w:rsidRDefault="00C10A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15E3E6" w14:textId="77777777" w:rsidR="00C10AD6" w:rsidRDefault="00C10AD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77EFB2" w14:textId="77777777" w:rsidR="00C10AD6" w:rsidRDefault="00C10A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92331"/>
    <w:multiLevelType w:val="hybridMultilevel"/>
    <w:tmpl w:val="8A5EBA9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0107E5"/>
    <w:multiLevelType w:val="hybridMultilevel"/>
    <w:tmpl w:val="241CD02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A43681"/>
    <w:multiLevelType w:val="hybridMultilevel"/>
    <w:tmpl w:val="43AA1C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6A0596"/>
    <w:multiLevelType w:val="hybridMultilevel"/>
    <w:tmpl w:val="E2A2124E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756D79"/>
    <w:multiLevelType w:val="hybridMultilevel"/>
    <w:tmpl w:val="03007E3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554901"/>
    <w:multiLevelType w:val="hybridMultilevel"/>
    <w:tmpl w:val="512C8878"/>
    <w:lvl w:ilvl="0" w:tplc="DF80DF84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9A464F"/>
    <w:multiLevelType w:val="hybridMultilevel"/>
    <w:tmpl w:val="21F4F36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667AB2"/>
    <w:multiLevelType w:val="hybridMultilevel"/>
    <w:tmpl w:val="AA8EBA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107ADA"/>
    <w:multiLevelType w:val="hybridMultilevel"/>
    <w:tmpl w:val="B3E6F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191B8E"/>
    <w:multiLevelType w:val="hybridMultilevel"/>
    <w:tmpl w:val="901CEB62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641720"/>
    <w:multiLevelType w:val="hybridMultilevel"/>
    <w:tmpl w:val="F84E7616"/>
    <w:lvl w:ilvl="0" w:tplc="53A8E202">
      <w:numFmt w:val="bullet"/>
      <w:lvlText w:val="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307B88"/>
    <w:multiLevelType w:val="hybridMultilevel"/>
    <w:tmpl w:val="FA5C4C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1D0719"/>
    <w:multiLevelType w:val="hybridMultilevel"/>
    <w:tmpl w:val="B2FE5E4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6211D8"/>
    <w:multiLevelType w:val="hybridMultilevel"/>
    <w:tmpl w:val="58DC8C6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0E0654"/>
    <w:multiLevelType w:val="hybridMultilevel"/>
    <w:tmpl w:val="C5B8D2F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40"/>
  </w:num>
  <w:num w:numId="3">
    <w:abstractNumId w:val="28"/>
  </w:num>
  <w:num w:numId="4">
    <w:abstractNumId w:val="8"/>
  </w:num>
  <w:num w:numId="5">
    <w:abstractNumId w:val="17"/>
  </w:num>
  <w:num w:numId="6">
    <w:abstractNumId w:val="16"/>
  </w:num>
  <w:num w:numId="7">
    <w:abstractNumId w:val="15"/>
  </w:num>
  <w:num w:numId="8">
    <w:abstractNumId w:val="19"/>
  </w:num>
  <w:num w:numId="9">
    <w:abstractNumId w:val="13"/>
  </w:num>
  <w:num w:numId="10">
    <w:abstractNumId w:val="4"/>
  </w:num>
  <w:num w:numId="11">
    <w:abstractNumId w:val="27"/>
  </w:num>
  <w:num w:numId="12">
    <w:abstractNumId w:val="33"/>
  </w:num>
  <w:num w:numId="13">
    <w:abstractNumId w:val="12"/>
  </w:num>
  <w:num w:numId="14">
    <w:abstractNumId w:val="24"/>
  </w:num>
  <w:num w:numId="15">
    <w:abstractNumId w:val="25"/>
  </w:num>
  <w:num w:numId="16">
    <w:abstractNumId w:val="14"/>
  </w:num>
  <w:num w:numId="17">
    <w:abstractNumId w:val="35"/>
  </w:num>
  <w:num w:numId="18">
    <w:abstractNumId w:val="5"/>
  </w:num>
  <w:num w:numId="19">
    <w:abstractNumId w:val="30"/>
  </w:num>
  <w:num w:numId="20">
    <w:abstractNumId w:val="37"/>
  </w:num>
  <w:num w:numId="21">
    <w:abstractNumId w:val="1"/>
  </w:num>
  <w:num w:numId="22">
    <w:abstractNumId w:val="3"/>
  </w:num>
  <w:num w:numId="23">
    <w:abstractNumId w:val="18"/>
  </w:num>
  <w:num w:numId="24">
    <w:abstractNumId w:val="38"/>
  </w:num>
  <w:num w:numId="25">
    <w:abstractNumId w:val="22"/>
  </w:num>
  <w:num w:numId="26">
    <w:abstractNumId w:val="32"/>
  </w:num>
  <w:num w:numId="27">
    <w:abstractNumId w:val="11"/>
  </w:num>
  <w:num w:numId="28">
    <w:abstractNumId w:val="26"/>
  </w:num>
  <w:num w:numId="29">
    <w:abstractNumId w:val="31"/>
  </w:num>
  <w:num w:numId="30">
    <w:abstractNumId w:val="29"/>
  </w:num>
  <w:num w:numId="31">
    <w:abstractNumId w:val="6"/>
  </w:num>
  <w:num w:numId="32">
    <w:abstractNumId w:val="21"/>
  </w:num>
  <w:num w:numId="33">
    <w:abstractNumId w:val="34"/>
  </w:num>
  <w:num w:numId="34">
    <w:abstractNumId w:val="0"/>
  </w:num>
  <w:num w:numId="35">
    <w:abstractNumId w:val="20"/>
  </w:num>
  <w:num w:numId="36">
    <w:abstractNumId w:val="10"/>
  </w:num>
  <w:num w:numId="37">
    <w:abstractNumId w:val="9"/>
  </w:num>
  <w:num w:numId="38">
    <w:abstractNumId w:val="36"/>
  </w:num>
  <w:num w:numId="39">
    <w:abstractNumId w:val="2"/>
  </w:num>
  <w:num w:numId="40">
    <w:abstractNumId w:val="23"/>
  </w:num>
  <w:num w:numId="4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GwMDU3MzY1NzdV0lEKTi0uzszPAykwrAUAKWSpjSwAAAA="/>
  </w:docVars>
  <w:rsids>
    <w:rsidRoot w:val="001B2141"/>
    <w:rsid w:val="00010E63"/>
    <w:rsid w:val="000120AD"/>
    <w:rsid w:val="00076C3A"/>
    <w:rsid w:val="000A437C"/>
    <w:rsid w:val="000C40B8"/>
    <w:rsid w:val="000E3247"/>
    <w:rsid w:val="00123507"/>
    <w:rsid w:val="00166222"/>
    <w:rsid w:val="001733BE"/>
    <w:rsid w:val="001956B9"/>
    <w:rsid w:val="001A63A3"/>
    <w:rsid w:val="001A6610"/>
    <w:rsid w:val="001B2141"/>
    <w:rsid w:val="001D16DC"/>
    <w:rsid w:val="001D41E3"/>
    <w:rsid w:val="001D5F2E"/>
    <w:rsid w:val="00264330"/>
    <w:rsid w:val="002754FD"/>
    <w:rsid w:val="00275C50"/>
    <w:rsid w:val="002808C2"/>
    <w:rsid w:val="002F18CE"/>
    <w:rsid w:val="002F19C3"/>
    <w:rsid w:val="00312031"/>
    <w:rsid w:val="00324E25"/>
    <w:rsid w:val="00406591"/>
    <w:rsid w:val="00414D69"/>
    <w:rsid w:val="00436814"/>
    <w:rsid w:val="0047425E"/>
    <w:rsid w:val="00481634"/>
    <w:rsid w:val="004B3E82"/>
    <w:rsid w:val="004D131D"/>
    <w:rsid w:val="00525EAB"/>
    <w:rsid w:val="005326F5"/>
    <w:rsid w:val="00532A29"/>
    <w:rsid w:val="0056006D"/>
    <w:rsid w:val="00565BEE"/>
    <w:rsid w:val="005C6575"/>
    <w:rsid w:val="005D1C35"/>
    <w:rsid w:val="005D2A65"/>
    <w:rsid w:val="00607163"/>
    <w:rsid w:val="0061321A"/>
    <w:rsid w:val="006207D8"/>
    <w:rsid w:val="00622246"/>
    <w:rsid w:val="00645074"/>
    <w:rsid w:val="00661D0B"/>
    <w:rsid w:val="00671A4B"/>
    <w:rsid w:val="00675C1D"/>
    <w:rsid w:val="00685C13"/>
    <w:rsid w:val="00696E04"/>
    <w:rsid w:val="00697961"/>
    <w:rsid w:val="006F45EA"/>
    <w:rsid w:val="0070210A"/>
    <w:rsid w:val="0071326B"/>
    <w:rsid w:val="00734818"/>
    <w:rsid w:val="007440CD"/>
    <w:rsid w:val="00781C88"/>
    <w:rsid w:val="00784F1D"/>
    <w:rsid w:val="00794E38"/>
    <w:rsid w:val="00795EF0"/>
    <w:rsid w:val="007B7510"/>
    <w:rsid w:val="008110A7"/>
    <w:rsid w:val="00854BA0"/>
    <w:rsid w:val="008605DB"/>
    <w:rsid w:val="00862933"/>
    <w:rsid w:val="00874387"/>
    <w:rsid w:val="008916E0"/>
    <w:rsid w:val="008A4FE5"/>
    <w:rsid w:val="008F484C"/>
    <w:rsid w:val="00905F05"/>
    <w:rsid w:val="00906C4D"/>
    <w:rsid w:val="0092361B"/>
    <w:rsid w:val="00930DE6"/>
    <w:rsid w:val="00950338"/>
    <w:rsid w:val="00980FFC"/>
    <w:rsid w:val="009909CD"/>
    <w:rsid w:val="009A60F7"/>
    <w:rsid w:val="009B09EE"/>
    <w:rsid w:val="00A25076"/>
    <w:rsid w:val="00A51106"/>
    <w:rsid w:val="00A924DC"/>
    <w:rsid w:val="00AC67ED"/>
    <w:rsid w:val="00AD7A82"/>
    <w:rsid w:val="00B044CD"/>
    <w:rsid w:val="00B34BCF"/>
    <w:rsid w:val="00B53C93"/>
    <w:rsid w:val="00B646B2"/>
    <w:rsid w:val="00B91A1C"/>
    <w:rsid w:val="00B93E27"/>
    <w:rsid w:val="00BE6CC1"/>
    <w:rsid w:val="00BF154F"/>
    <w:rsid w:val="00C10AD6"/>
    <w:rsid w:val="00C8211B"/>
    <w:rsid w:val="00C91747"/>
    <w:rsid w:val="00CA36F6"/>
    <w:rsid w:val="00CD2DEC"/>
    <w:rsid w:val="00CE5BCB"/>
    <w:rsid w:val="00CF1D50"/>
    <w:rsid w:val="00D14F9D"/>
    <w:rsid w:val="00D17AB5"/>
    <w:rsid w:val="00D257AF"/>
    <w:rsid w:val="00D321C2"/>
    <w:rsid w:val="00D57C8E"/>
    <w:rsid w:val="00D705B6"/>
    <w:rsid w:val="00D878B1"/>
    <w:rsid w:val="00DE301A"/>
    <w:rsid w:val="00E85B3F"/>
    <w:rsid w:val="00EF2FB0"/>
    <w:rsid w:val="00F010F1"/>
    <w:rsid w:val="00F34693"/>
    <w:rsid w:val="00F35BE3"/>
    <w:rsid w:val="00F40A18"/>
    <w:rsid w:val="00F519CD"/>
    <w:rsid w:val="00F56165"/>
    <w:rsid w:val="00F56DB3"/>
    <w:rsid w:val="00F813FA"/>
    <w:rsid w:val="00F95852"/>
    <w:rsid w:val="00FC2883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D08FE"/>
  <w15:docId w15:val="{2E9910B2-8A81-41CC-811C-3B3F51E0D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val="es-E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10A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20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3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47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99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60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43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14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8141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9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31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30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57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6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6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2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3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83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20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0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43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72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E31680BA7C614B098AB352F50C01C9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1A8DC9-BD0C-44AE-93B9-687C75863E39}"/>
      </w:docPartPr>
      <w:docPartBody>
        <w:p w:rsidR="00F746B4" w:rsidRDefault="00C07727" w:rsidP="00C07727">
          <w:pPr>
            <w:pStyle w:val="E31680BA7C614B098AB352F50C01C904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MS PMincho"/>
    <w:charset w:val="80"/>
    <w:family w:val="swiss"/>
    <w:pitch w:val="variable"/>
    <w:sig w:usb0="E00002FF" w:usb1="2AC7EDFE" w:usb2="00000012" w:usb3="00000000" w:csb0="00020001" w:csb1="00000000"/>
  </w:font>
  <w:font w:name="IrisUPC">
    <w:altName w:val="Microsoft Sans Serif"/>
    <w:charset w:val="DE"/>
    <w:family w:val="swiss"/>
    <w:pitch w:val="variable"/>
    <w:sig w:usb0="81000003" w:usb1="00000000" w:usb2="00000000" w:usb3="00000000" w:csb0="0001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561EB9"/>
    <w:rsid w:val="008B0559"/>
    <w:rsid w:val="008C7997"/>
    <w:rsid w:val="009F3980"/>
    <w:rsid w:val="00A31BA8"/>
    <w:rsid w:val="00A523FA"/>
    <w:rsid w:val="00BD4B9E"/>
    <w:rsid w:val="00BE2000"/>
    <w:rsid w:val="00C07727"/>
    <w:rsid w:val="00D24D41"/>
    <w:rsid w:val="00F746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07727"/>
    <w:rPr>
      <w:color w:val="808080"/>
    </w:rPr>
  </w:style>
  <w:style w:type="paragraph" w:customStyle="1" w:styleId="E31680BA7C614B098AB352F50C01C904">
    <w:name w:val="E31680BA7C614B098AB352F50C01C904"/>
    <w:rsid w:val="00C07727"/>
    <w:pPr>
      <w:spacing w:after="200" w:line="276" w:lineRule="auto"/>
    </w:pPr>
    <w:rPr>
      <w:lang w:val="es-ES" w:eastAsia="es-E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A3A2665-682D-43A7-9B32-1F33818AF89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0</TotalTime>
  <Pages>2</Pages>
  <Words>4</Words>
  <Characters>23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Kelly</dc:creator>
  <cp:lastModifiedBy>Kelly, Beth (WSAC)</cp:lastModifiedBy>
  <cp:revision>3</cp:revision>
  <cp:lastPrinted>2015-05-28T22:43:00Z</cp:lastPrinted>
  <dcterms:created xsi:type="dcterms:W3CDTF">2018-07-03T19:17:00Z</dcterms:created>
  <dcterms:modified xsi:type="dcterms:W3CDTF">2021-08-27T18:5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